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815184" w:rsidP="006B75D7" w:rsidRDefault="00815184" w14:paraId="2C123B2C" w14:textId="00720200">
      <w:pPr>
        <w:rPr>
          <w:sz w:val="2"/>
          <w:szCs w:val="2"/>
        </w:rPr>
      </w:pPr>
      <w:bookmarkStart w:name="_Toc410990268" w:id="0"/>
      <w:bookmarkStart w:name="_Toc410990280" w:id="1"/>
      <w:bookmarkStart w:name="_Toc412186393" w:id="2"/>
      <w:bookmarkStart w:name="_Toc412186498" w:id="3"/>
      <w:bookmarkStart w:name="_Toc412186523" w:id="4"/>
      <w:bookmarkStart w:name="_Toc412186594" w:id="5"/>
      <w:bookmarkStart w:name="_Toc412186624" w:id="6"/>
      <w:bookmarkStart w:name="_Toc115296802" w:id="7"/>
      <w:bookmarkStart w:name="_Toc136960268" w:id="8"/>
      <w:bookmarkStart w:name="_Toc141959331" w:id="9"/>
      <w:bookmarkStart w:name="_Toc176981912" w:id="10"/>
    </w:p>
    <w:p w:rsidRPr="00C65226" w:rsidR="0049304A" w:rsidP="006B75D7" w:rsidRDefault="0049304A" w14:paraId="0470F0B8" w14:textId="080EFC2A">
      <w:pPr>
        <w:rPr>
          <w:sz w:val="2"/>
          <w:szCs w:val="2"/>
        </w:rPr>
      </w:pPr>
    </w:p>
    <w:p w:rsidRPr="00C65226" w:rsidR="00815184" w:rsidP="00A46A0D" w:rsidRDefault="2E91444A" w14:paraId="63C30B4B" w14:textId="2E593537">
      <w:pPr>
        <w:pStyle w:val="Heading1"/>
        <w:numPr>
          <w:ilvl w:val="0"/>
          <w:numId w:val="0"/>
        </w:numPr>
        <w:ind w:left="357" w:hanging="357"/>
      </w:pPr>
      <w:r>
        <w:t>Abstract</w:t>
      </w:r>
    </w:p>
    <w:p w:rsidRPr="008E0111" w:rsidR="006C467E" w:rsidP="006C467E" w:rsidRDefault="006C467E" w14:paraId="2091B339" w14:textId="28F7CAB2">
      <w:pPr>
        <w:rPr>
          <w:rFonts w:asciiTheme="minorHAnsi" w:hAnsiTheme="minorHAnsi" w:cstheme="minorBidi"/>
          <w:lang w:val="en-GB" w:eastAsia="pt-PT"/>
        </w:rPr>
      </w:pPr>
      <w:r w:rsidRPr="17F2B169">
        <w:rPr>
          <w:rFonts w:asciiTheme="minorHAnsi" w:hAnsiTheme="minorHAnsi" w:cstheme="minorBidi"/>
          <w:lang w:val="en-GB" w:eastAsia="pt-PT"/>
        </w:rPr>
        <w:t xml:space="preserve">The abstract will provide a brief description of the project, including context around the New York Workers’ Compensation Board (WCB) and its challenge with automating claims review processes. In this part, we will summarise the objectives of this project </w:t>
      </w:r>
      <w:r w:rsidRPr="5CF706B6" w:rsidR="34A7FD95">
        <w:rPr>
          <w:rFonts w:asciiTheme="minorHAnsi" w:hAnsiTheme="minorHAnsi" w:cstheme="minorBidi"/>
          <w:lang w:val="en-GB" w:eastAsia="pt-PT"/>
        </w:rPr>
        <w:t>including</w:t>
      </w:r>
      <w:r w:rsidRPr="17F2B169">
        <w:rPr>
          <w:rFonts w:asciiTheme="minorHAnsi" w:hAnsiTheme="minorHAnsi" w:cstheme="minorBidi"/>
          <w:lang w:val="en-GB" w:eastAsia="pt-PT"/>
        </w:rPr>
        <w:t xml:space="preserve"> developing</w:t>
      </w:r>
      <w:r w:rsidRPr="17F2B169" w:rsidR="12847540">
        <w:rPr>
          <w:rFonts w:asciiTheme="minorHAnsi" w:hAnsiTheme="minorHAnsi" w:cstheme="minorBidi"/>
          <w:lang w:val="en-GB" w:eastAsia="pt-PT"/>
        </w:rPr>
        <w:t xml:space="preserve"> a</w:t>
      </w:r>
      <w:r w:rsidRPr="17F2B169">
        <w:rPr>
          <w:rFonts w:asciiTheme="minorHAnsi" w:hAnsiTheme="minorHAnsi" w:cstheme="minorBidi"/>
          <w:lang w:val="en-GB" w:eastAsia="pt-PT"/>
        </w:rPr>
        <w:t xml:space="preserve"> projection model for </w:t>
      </w:r>
      <w:r w:rsidRPr="17F2B169" w:rsidR="00C65788">
        <w:rPr>
          <w:rFonts w:asciiTheme="minorHAnsi" w:hAnsiTheme="minorHAnsi" w:cstheme="minorBidi"/>
          <w:lang w:val="en-GB" w:eastAsia="pt-PT"/>
        </w:rPr>
        <w:t xml:space="preserve">injury type </w:t>
      </w:r>
      <w:r w:rsidRPr="17F2B169">
        <w:rPr>
          <w:rFonts w:asciiTheme="minorHAnsi" w:hAnsiTheme="minorHAnsi" w:cstheme="minorBidi"/>
          <w:lang w:val="en-GB" w:eastAsia="pt-PT"/>
        </w:rPr>
        <w:t xml:space="preserve">classification, </w:t>
      </w:r>
      <w:r w:rsidRPr="5CF706B6">
        <w:rPr>
          <w:rFonts w:asciiTheme="minorHAnsi" w:hAnsiTheme="minorHAnsi" w:cstheme="minorBidi"/>
          <w:lang w:val="en-GB" w:eastAsia="pt-PT"/>
        </w:rPr>
        <w:t>optimis</w:t>
      </w:r>
      <w:r w:rsidRPr="5CF706B6" w:rsidR="3672D9E9">
        <w:rPr>
          <w:rFonts w:asciiTheme="minorHAnsi" w:hAnsiTheme="minorHAnsi" w:cstheme="minorBidi"/>
          <w:lang w:val="en-GB" w:eastAsia="pt-PT"/>
        </w:rPr>
        <w:t>ing</w:t>
      </w:r>
      <w:r w:rsidRPr="17F2B169">
        <w:rPr>
          <w:rFonts w:asciiTheme="minorHAnsi" w:hAnsiTheme="minorHAnsi" w:cstheme="minorBidi"/>
          <w:lang w:val="en-GB" w:eastAsia="pt-PT"/>
        </w:rPr>
        <w:t xml:space="preserve"> the model and </w:t>
      </w:r>
      <w:r w:rsidRPr="5CF706B6" w:rsidR="476A6458">
        <w:rPr>
          <w:rFonts w:asciiTheme="minorHAnsi" w:hAnsiTheme="minorHAnsi" w:cstheme="minorBidi"/>
          <w:lang w:val="en-GB" w:eastAsia="pt-PT"/>
        </w:rPr>
        <w:t>exploring</w:t>
      </w:r>
      <w:r w:rsidRPr="5CF706B6">
        <w:rPr>
          <w:rFonts w:asciiTheme="minorHAnsi" w:hAnsiTheme="minorHAnsi" w:cstheme="minorBidi"/>
          <w:lang w:val="en-GB" w:eastAsia="pt-PT"/>
        </w:rPr>
        <w:t xml:space="preserve"> </w:t>
      </w:r>
      <w:r w:rsidRPr="5CF706B6" w:rsidR="4B949A7F">
        <w:rPr>
          <w:rFonts w:asciiTheme="minorHAnsi" w:hAnsiTheme="minorHAnsi" w:cstheme="minorBidi"/>
          <w:lang w:val="en-GB" w:eastAsia="pt-PT"/>
        </w:rPr>
        <w:t>its</w:t>
      </w:r>
      <w:r w:rsidRPr="17F2B169">
        <w:rPr>
          <w:rFonts w:asciiTheme="minorHAnsi" w:hAnsiTheme="minorHAnsi" w:cstheme="minorBidi"/>
          <w:lang w:val="en-GB" w:eastAsia="pt-PT"/>
        </w:rPr>
        <w:t xml:space="preserve"> insights.</w:t>
      </w:r>
      <w:r w:rsidRPr="17F2B169" w:rsidR="1C803955">
        <w:rPr>
          <w:rFonts w:asciiTheme="minorHAnsi" w:hAnsiTheme="minorHAnsi" w:cstheme="minorBidi"/>
          <w:lang w:val="en-GB" w:eastAsia="pt-PT"/>
        </w:rPr>
        <w:t xml:space="preserve"> </w:t>
      </w:r>
      <w:r w:rsidRPr="5CF706B6" w:rsidR="1C803955">
        <w:rPr>
          <w:rFonts w:cs="Calibri"/>
          <w:lang w:val="en-GB"/>
        </w:rPr>
        <w:t>The</w:t>
      </w:r>
      <w:r w:rsidRPr="5CF706B6">
        <w:rPr>
          <w:rFonts w:cs="Calibri"/>
          <w:lang w:val="en-GB"/>
        </w:rPr>
        <w:t xml:space="preserve"> </w:t>
      </w:r>
      <w:r w:rsidRPr="5CF706B6" w:rsidR="4B15C32B">
        <w:rPr>
          <w:rFonts w:cs="Calibri"/>
          <w:lang w:val="en-GB"/>
        </w:rPr>
        <w:t>m</w:t>
      </w:r>
      <w:r w:rsidRPr="5CF706B6">
        <w:rPr>
          <w:rFonts w:cs="Calibri"/>
          <w:lang w:val="en-GB"/>
        </w:rPr>
        <w:t xml:space="preserve">ain methods, </w:t>
      </w:r>
      <w:r w:rsidRPr="5CF706B6" w:rsidR="6AFE5C4B">
        <w:rPr>
          <w:rFonts w:cs="Calibri"/>
          <w:lang w:val="en-GB"/>
        </w:rPr>
        <w:t>key</w:t>
      </w:r>
      <w:r w:rsidRPr="5CF706B6">
        <w:rPr>
          <w:rFonts w:cs="Calibri"/>
          <w:lang w:val="en-GB"/>
        </w:rPr>
        <w:t xml:space="preserve"> results</w:t>
      </w:r>
      <w:r w:rsidRPr="5CF706B6" w:rsidR="6AFE5C4B">
        <w:rPr>
          <w:rFonts w:cs="Calibri"/>
          <w:lang w:val="en-GB"/>
        </w:rPr>
        <w:t>,</w:t>
      </w:r>
      <w:r w:rsidRPr="5CF706B6">
        <w:rPr>
          <w:rFonts w:cs="Calibri"/>
          <w:lang w:val="en-GB"/>
        </w:rPr>
        <w:t xml:space="preserve"> and conclusions will be briefly presented, </w:t>
      </w:r>
      <w:r w:rsidRPr="5CF706B6" w:rsidR="6AFE5C4B">
        <w:rPr>
          <w:rFonts w:cs="Calibri"/>
          <w:lang w:val="en-GB"/>
        </w:rPr>
        <w:t>along with</w:t>
      </w:r>
      <w:r w:rsidRPr="5CF706B6">
        <w:rPr>
          <w:rFonts w:cs="Calibri"/>
          <w:lang w:val="en-GB"/>
        </w:rPr>
        <w:t xml:space="preserve"> the performance of the best model.</w:t>
      </w:r>
    </w:p>
    <w:bookmarkEnd w:id="0"/>
    <w:bookmarkEnd w:id="1"/>
    <w:bookmarkEnd w:id="2"/>
    <w:bookmarkEnd w:id="3"/>
    <w:bookmarkEnd w:id="4"/>
    <w:bookmarkEnd w:id="5"/>
    <w:bookmarkEnd w:id="6"/>
    <w:bookmarkEnd w:id="7"/>
    <w:bookmarkEnd w:id="8"/>
    <w:bookmarkEnd w:id="9"/>
    <w:bookmarkEnd w:id="10"/>
    <w:p w:rsidR="51D17FCC" w:rsidP="1DF0C941" w:rsidRDefault="51D17FCC" w14:paraId="43181A37" w14:textId="5274BEA8">
      <w:pPr>
        <w:pStyle w:val="Heading1"/>
      </w:pPr>
      <w:r>
        <w:t>Introduction</w:t>
      </w:r>
    </w:p>
    <w:p w:rsidR="00E26048" w:rsidP="00BC52F1" w:rsidRDefault="51D17FCC" w14:paraId="17FB266C" w14:textId="77777777">
      <w:pPr>
        <w:rPr>
          <w:rFonts w:asciiTheme="minorHAnsi" w:hAnsiTheme="minorHAnsi" w:cstheme="minorBidi"/>
        </w:rPr>
      </w:pPr>
      <w:r w:rsidRPr="7AFF4AAD">
        <w:rPr>
          <w:rFonts w:asciiTheme="minorHAnsi" w:hAnsiTheme="minorHAnsi" w:cstheme="minorBidi"/>
        </w:rPr>
        <w:t>The introduction will provide a background on the purpose of Workers’ Compensation Boards (WCBs), specifically how it processes and determine workers' compensation claims. Next, we'll look for relevant information about the variables present in the dataset (wage, gender, type of injury...) that can expla</w:t>
      </w:r>
      <w:r w:rsidRPr="7AFF4AAD" w:rsidR="1FE6BB74">
        <w:rPr>
          <w:rFonts w:asciiTheme="minorHAnsi" w:hAnsiTheme="minorHAnsi" w:cstheme="minorBidi"/>
        </w:rPr>
        <w:t>i</w:t>
      </w:r>
      <w:r w:rsidRPr="7AFF4AAD">
        <w:rPr>
          <w:rFonts w:asciiTheme="minorHAnsi" w:hAnsiTheme="minorHAnsi" w:cstheme="minorBidi"/>
        </w:rPr>
        <w:t>n some of the characteristics of the data that can lead to outliers, unusual values or missing values.</w:t>
      </w:r>
    </w:p>
    <w:p w:rsidRPr="008E0111" w:rsidR="51D17FCC" w:rsidP="00BC52F1" w:rsidRDefault="467A4B9B" w14:paraId="2F9AA4F0" w14:textId="19013452">
      <w:pPr>
        <w:rPr>
          <w:rFonts w:asciiTheme="minorHAnsi" w:hAnsiTheme="minorHAnsi" w:cstheme="minorBidi"/>
        </w:rPr>
      </w:pPr>
      <w:r w:rsidRPr="5CF706B6">
        <w:rPr>
          <w:rFonts w:asciiTheme="minorHAnsi" w:hAnsiTheme="minorHAnsi" w:cstheme="minorBidi"/>
        </w:rPr>
        <w:t>Additionally, w</w:t>
      </w:r>
      <w:r w:rsidRPr="5CF706B6" w:rsidR="586560AD">
        <w:rPr>
          <w:rFonts w:asciiTheme="minorHAnsi" w:hAnsiTheme="minorHAnsi" w:cstheme="minorBidi"/>
        </w:rPr>
        <w:t>e will discuss</w:t>
      </w:r>
      <w:r w:rsidRPr="5CF706B6" w:rsidR="0A94C3FA">
        <w:rPr>
          <w:rFonts w:asciiTheme="minorHAnsi" w:hAnsiTheme="minorHAnsi" w:cstheme="minorBidi"/>
        </w:rPr>
        <w:t xml:space="preserve"> three important topics:</w:t>
      </w:r>
      <w:r w:rsidRPr="5CF706B6" w:rsidR="586560AD">
        <w:rPr>
          <w:rFonts w:asciiTheme="minorHAnsi" w:hAnsiTheme="minorHAnsi" w:cstheme="minorBidi"/>
        </w:rPr>
        <w:t xml:space="preserve"> </w:t>
      </w:r>
      <w:r w:rsidRPr="5CF706B6" w:rsidR="49500636">
        <w:rPr>
          <w:rFonts w:asciiTheme="minorHAnsi" w:hAnsiTheme="minorHAnsi" w:cstheme="minorBidi"/>
        </w:rPr>
        <w:t xml:space="preserve">First, </w:t>
      </w:r>
      <w:r w:rsidRPr="5CF706B6" w:rsidR="4D1D734E">
        <w:rPr>
          <w:rFonts w:asciiTheme="minorHAnsi" w:hAnsiTheme="minorHAnsi" w:cstheme="minorBidi"/>
        </w:rPr>
        <w:t xml:space="preserve">how we leveraged the </w:t>
      </w:r>
      <w:r w:rsidRPr="5CF706B6" w:rsidR="586560AD">
        <w:rPr>
          <w:rFonts w:asciiTheme="minorHAnsi" w:hAnsiTheme="minorHAnsi" w:cstheme="minorBidi"/>
        </w:rPr>
        <w:t>CRISP-DM methodology to</w:t>
      </w:r>
      <w:r w:rsidRPr="5CF706B6" w:rsidR="02D33860">
        <w:rPr>
          <w:rFonts w:asciiTheme="minorHAnsi" w:hAnsiTheme="minorHAnsi" w:cstheme="minorBidi"/>
        </w:rPr>
        <w:t xml:space="preserve"> implement the ML pipeline steps</w:t>
      </w:r>
      <w:r w:rsidRPr="5CF706B6" w:rsidR="65CC5936">
        <w:rPr>
          <w:rFonts w:asciiTheme="minorHAnsi" w:hAnsiTheme="minorHAnsi" w:cstheme="minorBidi"/>
        </w:rPr>
        <w:t xml:space="preserve">; Second, </w:t>
      </w:r>
      <w:r w:rsidRPr="5CF706B6" w:rsidR="5C954EE4">
        <w:rPr>
          <w:rFonts w:asciiTheme="minorHAnsi" w:hAnsiTheme="minorHAnsi" w:cstheme="minorBidi"/>
        </w:rPr>
        <w:t xml:space="preserve">a more </w:t>
      </w:r>
      <w:r w:rsidRPr="5CF706B6" w:rsidR="6C808E90">
        <w:t>in depth</w:t>
      </w:r>
      <w:r w:rsidRPr="5CF706B6" w:rsidR="5C954EE4">
        <w:rPr>
          <w:rFonts w:asciiTheme="minorHAnsi" w:hAnsiTheme="minorHAnsi" w:cstheme="minorBidi"/>
        </w:rPr>
        <w:t xml:space="preserve"> explanation of </w:t>
      </w:r>
      <w:r w:rsidRPr="5CF706B6" w:rsidR="65CC5936">
        <w:rPr>
          <w:rFonts w:asciiTheme="minorHAnsi" w:hAnsiTheme="minorHAnsi" w:cstheme="minorBidi"/>
        </w:rPr>
        <w:t>the project objectives</w:t>
      </w:r>
      <w:r w:rsidRPr="5CF706B6" w:rsidR="34AA1895">
        <w:rPr>
          <w:rFonts w:asciiTheme="minorHAnsi" w:hAnsiTheme="minorHAnsi" w:cstheme="minorBidi"/>
        </w:rPr>
        <w:t>,</w:t>
      </w:r>
      <w:r w:rsidRPr="5CF706B6" w:rsidR="65CC5936">
        <w:rPr>
          <w:rFonts w:asciiTheme="minorHAnsi" w:hAnsiTheme="minorHAnsi" w:cstheme="minorBidi"/>
        </w:rPr>
        <w:t xml:space="preserve"> including the development of multiple multiclass classification models and </w:t>
      </w:r>
      <w:r w:rsidRPr="5CF706B6" w:rsidR="34AA1895">
        <w:rPr>
          <w:rFonts w:asciiTheme="minorHAnsi" w:hAnsiTheme="minorHAnsi" w:cstheme="minorBidi"/>
        </w:rPr>
        <w:t xml:space="preserve">the selection of </w:t>
      </w:r>
      <w:r w:rsidRPr="5CF706B6" w:rsidR="65CC5936">
        <w:rPr>
          <w:rFonts w:asciiTheme="minorHAnsi" w:hAnsiTheme="minorHAnsi" w:cstheme="minorBidi"/>
        </w:rPr>
        <w:t>the best</w:t>
      </w:r>
      <w:r w:rsidRPr="5CF706B6" w:rsidR="34AA1895">
        <w:rPr>
          <w:rFonts w:asciiTheme="minorHAnsi" w:hAnsiTheme="minorHAnsi" w:cstheme="minorBidi"/>
        </w:rPr>
        <w:t>-</w:t>
      </w:r>
      <w:r w:rsidRPr="5CF706B6" w:rsidR="65CC5936">
        <w:rPr>
          <w:rFonts w:asciiTheme="minorHAnsi" w:hAnsiTheme="minorHAnsi" w:cstheme="minorBidi"/>
        </w:rPr>
        <w:t>performing one; Th</w:t>
      </w:r>
      <w:r w:rsidRPr="5CF706B6" w:rsidR="584A3F03">
        <w:rPr>
          <w:rFonts w:asciiTheme="minorHAnsi" w:hAnsiTheme="minorHAnsi" w:cstheme="minorBidi"/>
        </w:rPr>
        <w:t>ird,</w:t>
      </w:r>
      <w:r w:rsidRPr="5CF706B6" w:rsidR="65CC5936">
        <w:rPr>
          <w:rFonts w:asciiTheme="minorHAnsi" w:hAnsiTheme="minorHAnsi" w:cstheme="minorBidi"/>
        </w:rPr>
        <w:t xml:space="preserve"> </w:t>
      </w:r>
      <w:r w:rsidRPr="5CF706B6" w:rsidR="201C2F3C">
        <w:rPr>
          <w:rFonts w:asciiTheme="minorHAnsi" w:hAnsiTheme="minorHAnsi" w:cstheme="minorBidi"/>
        </w:rPr>
        <w:t xml:space="preserve">how we leveraged the </w:t>
      </w:r>
      <w:r w:rsidRPr="5CF706B6" w:rsidR="361EE5BE">
        <w:rPr>
          <w:rFonts w:asciiTheme="minorHAnsi" w:hAnsiTheme="minorHAnsi" w:cstheme="minorBidi"/>
        </w:rPr>
        <w:t>knowledge</w:t>
      </w:r>
      <w:r w:rsidRPr="5CF706B6" w:rsidR="201C2F3C">
        <w:rPr>
          <w:rFonts w:asciiTheme="minorHAnsi" w:hAnsiTheme="minorHAnsi" w:cstheme="minorBidi"/>
        </w:rPr>
        <w:t xml:space="preserve"> obtained during the analysis of similar </w:t>
      </w:r>
      <w:r w:rsidRPr="5CF706B6" w:rsidR="47D8E04C">
        <w:rPr>
          <w:rFonts w:asciiTheme="minorHAnsi" w:hAnsiTheme="minorHAnsi" w:cstheme="minorBidi"/>
        </w:rPr>
        <w:t xml:space="preserve">works in the area of </w:t>
      </w:r>
      <w:r w:rsidRPr="5CF706B6" w:rsidR="7643AEA6">
        <w:rPr>
          <w:rFonts w:asciiTheme="minorHAnsi" w:hAnsiTheme="minorHAnsi" w:cstheme="minorBidi"/>
        </w:rPr>
        <w:t>claim prediction to improve our results</w:t>
      </w:r>
      <w:r w:rsidRPr="5CF706B6" w:rsidR="02F0C2BA">
        <w:rPr>
          <w:rFonts w:asciiTheme="minorHAnsi" w:hAnsiTheme="minorHAnsi" w:cstheme="minorBidi"/>
        </w:rPr>
        <w:t>.</w:t>
      </w:r>
    </w:p>
    <w:p w:rsidRPr="00C65226" w:rsidR="00DC1218" w:rsidP="00DC1218" w:rsidRDefault="2E91444A" w14:paraId="43D09937" w14:textId="77777777">
      <w:pPr>
        <w:pStyle w:val="Heading1"/>
      </w:pPr>
      <w:r>
        <w:t>Data exploration and preprocessing</w:t>
      </w:r>
    </w:p>
    <w:p w:rsidR="000878C1" w:rsidP="00BC52F1" w:rsidRDefault="558C6494" w14:paraId="640E0608" w14:textId="0376A055">
      <w:pPr>
        <w:rPr>
          <w:rFonts w:asciiTheme="minorHAnsi" w:hAnsiTheme="minorHAnsi" w:eastAsiaTheme="minorEastAsia" w:cstheme="minorBidi"/>
        </w:rPr>
      </w:pPr>
      <w:r w:rsidRPr="008E0111">
        <w:rPr>
          <w:rFonts w:eastAsia="Aptos" w:asciiTheme="minorHAnsi" w:hAnsiTheme="minorHAnsi" w:cstheme="minorHAnsi"/>
        </w:rPr>
        <w:t>I</w:t>
      </w:r>
      <w:r w:rsidRPr="1DF0C941">
        <w:rPr>
          <w:rFonts w:asciiTheme="minorHAnsi" w:hAnsiTheme="minorHAnsi" w:eastAsiaTheme="minorEastAsia" w:cstheme="minorBidi"/>
        </w:rPr>
        <w:t xml:space="preserve">n this section, we will focus on exploring the dataset to understand </w:t>
      </w:r>
      <w:r w:rsidRPr="1DF0C941" w:rsidR="3D30095E">
        <w:rPr>
          <w:rFonts w:asciiTheme="minorHAnsi" w:hAnsiTheme="minorHAnsi" w:eastAsiaTheme="minorEastAsia" w:cstheme="minorBidi"/>
        </w:rPr>
        <w:t>its</w:t>
      </w:r>
      <w:r w:rsidRPr="1DF0C941">
        <w:rPr>
          <w:rFonts w:asciiTheme="minorHAnsi" w:hAnsiTheme="minorHAnsi" w:eastAsiaTheme="minorEastAsia" w:cstheme="minorBidi"/>
        </w:rPr>
        <w:t xml:space="preserve"> structure and quality and implementing an initial preprocessing stage. This process will include four main steps: univariate analysis, multivariate analysis, feature engineering and preliminary preprocessing. </w:t>
      </w:r>
    </w:p>
    <w:p w:rsidRPr="004A7D4B" w:rsidR="000878C1" w:rsidP="00BC52F1" w:rsidRDefault="558C6494" w14:paraId="6AAA29F8" w14:textId="24B2BD5B">
      <w:pPr>
        <w:rPr>
          <w:rFonts w:asciiTheme="minorHAnsi" w:hAnsiTheme="minorHAnsi" w:eastAsiaTheme="minorEastAsia" w:cstheme="minorBidi"/>
        </w:rPr>
      </w:pPr>
      <w:r w:rsidRPr="004A7D4B">
        <w:rPr>
          <w:rFonts w:asciiTheme="minorHAnsi" w:hAnsiTheme="minorHAnsi" w:eastAsiaTheme="minorEastAsia" w:cstheme="minorBidi"/>
        </w:rPr>
        <w:t xml:space="preserve">The first step includes the examination of the distribution and summary statistics of each variable with the </w:t>
      </w:r>
      <w:r w:rsidRPr="004A7D4B" w:rsidR="6C89FC04">
        <w:rPr>
          <w:rFonts w:asciiTheme="minorHAnsi" w:hAnsiTheme="minorHAnsi" w:eastAsiaTheme="minorEastAsia" w:cstheme="minorBidi"/>
        </w:rPr>
        <w:t xml:space="preserve">goal </w:t>
      </w:r>
      <w:r w:rsidRPr="004A7D4B">
        <w:rPr>
          <w:rFonts w:asciiTheme="minorHAnsi" w:hAnsiTheme="minorHAnsi" w:eastAsiaTheme="minorEastAsia" w:cstheme="minorBidi"/>
        </w:rPr>
        <w:t xml:space="preserve">of detecting potential anomalies, errors, missing values and outliers. </w:t>
      </w:r>
    </w:p>
    <w:p w:rsidRPr="004A7D4B" w:rsidR="000878C1" w:rsidP="00BC52F1" w:rsidRDefault="231C5994" w14:paraId="608760AA" w14:textId="1831DEB2">
      <w:pPr>
        <w:rPr>
          <w:rFonts w:asciiTheme="minorHAnsi" w:hAnsiTheme="minorHAnsi" w:eastAsiaTheme="minorEastAsia" w:cstheme="minorBidi"/>
        </w:rPr>
      </w:pPr>
      <w:r w:rsidRPr="004A7D4B">
        <w:rPr>
          <w:rFonts w:asciiTheme="minorHAnsi" w:hAnsiTheme="minorHAnsi" w:eastAsiaTheme="minorEastAsia" w:cstheme="minorBidi"/>
        </w:rPr>
        <w:t>Following</w:t>
      </w:r>
      <w:r w:rsidRPr="004A7D4B" w:rsidR="2E91444A">
        <w:rPr>
          <w:rFonts w:asciiTheme="minorHAnsi" w:hAnsiTheme="minorHAnsi" w:eastAsiaTheme="minorEastAsia" w:cstheme="minorBidi"/>
        </w:rPr>
        <w:t xml:space="preserve"> the univariate findings, the second step </w:t>
      </w:r>
      <w:r w:rsidRPr="004A7D4B" w:rsidR="70B6E346">
        <w:rPr>
          <w:rFonts w:asciiTheme="minorHAnsi" w:hAnsiTheme="minorHAnsi" w:eastAsiaTheme="minorEastAsia" w:cstheme="minorBidi"/>
        </w:rPr>
        <w:t xml:space="preserve">will </w:t>
      </w:r>
      <w:r w:rsidRPr="004A7D4B" w:rsidR="2E91444A">
        <w:rPr>
          <w:rFonts w:asciiTheme="minorHAnsi" w:hAnsiTheme="minorHAnsi" w:eastAsiaTheme="minorEastAsia" w:cstheme="minorBidi"/>
        </w:rPr>
        <w:t xml:space="preserve">focus on identifying interactions, patterns, and dependencies between multiple variables. This analysis will help </w:t>
      </w:r>
      <w:r w:rsidRPr="004A7D4B" w:rsidR="4F09372F">
        <w:rPr>
          <w:rFonts w:asciiTheme="minorHAnsi" w:hAnsiTheme="minorHAnsi" w:eastAsiaTheme="minorEastAsia" w:cstheme="minorBidi"/>
        </w:rPr>
        <w:t xml:space="preserve">identify </w:t>
      </w:r>
      <w:r w:rsidRPr="004A7D4B" w:rsidR="2E91444A">
        <w:rPr>
          <w:rFonts w:asciiTheme="minorHAnsi" w:hAnsiTheme="minorHAnsi" w:eastAsiaTheme="minorEastAsia" w:cstheme="minorBidi"/>
        </w:rPr>
        <w:t xml:space="preserve">relationships and patterns that may </w:t>
      </w:r>
      <w:r w:rsidRPr="004A7D4B" w:rsidR="0FEB982C">
        <w:rPr>
          <w:rFonts w:asciiTheme="minorHAnsi" w:hAnsiTheme="minorHAnsi" w:eastAsiaTheme="minorEastAsia" w:cstheme="minorBidi"/>
        </w:rPr>
        <w:t xml:space="preserve">have been missed during </w:t>
      </w:r>
      <w:r w:rsidRPr="004A7D4B" w:rsidR="2E91444A">
        <w:rPr>
          <w:rFonts w:asciiTheme="minorHAnsi" w:hAnsiTheme="minorHAnsi" w:eastAsiaTheme="minorEastAsia" w:cstheme="minorBidi"/>
        </w:rPr>
        <w:t xml:space="preserve">univariate analysis. </w:t>
      </w:r>
    </w:p>
    <w:p w:rsidRPr="004A7D4B" w:rsidR="000878C1" w:rsidP="00BC52F1" w:rsidRDefault="2E91444A" w14:paraId="09494FAF" w14:textId="1A22AB3C">
      <w:pPr>
        <w:rPr>
          <w:rFonts w:asciiTheme="minorHAnsi" w:hAnsiTheme="minorHAnsi" w:eastAsiaTheme="minorEastAsia" w:cstheme="minorBidi"/>
        </w:rPr>
      </w:pPr>
      <w:r w:rsidRPr="004A7D4B">
        <w:rPr>
          <w:rFonts w:asciiTheme="minorHAnsi" w:hAnsiTheme="minorHAnsi" w:eastAsiaTheme="minorEastAsia" w:cstheme="minorBidi"/>
        </w:rPr>
        <w:t xml:space="preserve">The third step will </w:t>
      </w:r>
      <w:r w:rsidRPr="004A7D4B" w:rsidR="7F59F9CC">
        <w:rPr>
          <w:rFonts w:asciiTheme="minorHAnsi" w:hAnsiTheme="minorHAnsi" w:eastAsiaTheme="minorEastAsia" w:cstheme="minorBidi"/>
        </w:rPr>
        <w:t xml:space="preserve">be focused on </w:t>
      </w:r>
      <w:r w:rsidRPr="004A7D4B">
        <w:rPr>
          <w:rFonts w:asciiTheme="minorHAnsi" w:hAnsiTheme="minorHAnsi" w:eastAsiaTheme="minorEastAsia" w:cstheme="minorBidi"/>
        </w:rPr>
        <w:t>creating new variables</w:t>
      </w:r>
      <w:r w:rsidRPr="004A7D4B" w:rsidR="178BBD19">
        <w:rPr>
          <w:rFonts w:asciiTheme="minorHAnsi" w:hAnsiTheme="minorHAnsi" w:eastAsiaTheme="minorEastAsia" w:cstheme="minorBidi"/>
        </w:rPr>
        <w:t xml:space="preserve"> to</w:t>
      </w:r>
      <w:r w:rsidRPr="004A7D4B">
        <w:rPr>
          <w:rFonts w:asciiTheme="minorHAnsi" w:hAnsiTheme="minorHAnsi" w:eastAsiaTheme="minorEastAsia" w:cstheme="minorBidi"/>
        </w:rPr>
        <w:t xml:space="preserve"> sim</w:t>
      </w:r>
      <w:r w:rsidRPr="004A7D4B" w:rsidR="7A2A8751">
        <w:rPr>
          <w:rFonts w:asciiTheme="minorHAnsi" w:hAnsiTheme="minorHAnsi" w:eastAsiaTheme="minorEastAsia" w:cstheme="minorBidi"/>
        </w:rPr>
        <w:t xml:space="preserve">plify </w:t>
      </w:r>
      <w:r w:rsidRPr="004A7D4B">
        <w:rPr>
          <w:rFonts w:asciiTheme="minorHAnsi" w:hAnsiTheme="minorHAnsi" w:eastAsiaTheme="minorEastAsia" w:cstheme="minorBidi"/>
        </w:rPr>
        <w:t>complex data</w:t>
      </w:r>
      <w:r w:rsidRPr="004A7D4B" w:rsidR="62F04C80">
        <w:rPr>
          <w:rFonts w:asciiTheme="minorHAnsi" w:hAnsiTheme="minorHAnsi" w:eastAsiaTheme="minorEastAsia" w:cstheme="minorBidi"/>
        </w:rPr>
        <w:t xml:space="preserve"> a</w:t>
      </w:r>
      <w:r w:rsidRPr="004A7D4B">
        <w:rPr>
          <w:rFonts w:asciiTheme="minorHAnsi" w:hAnsiTheme="minorHAnsi" w:eastAsiaTheme="minorEastAsia" w:cstheme="minorBidi"/>
        </w:rPr>
        <w:t>nd r</w:t>
      </w:r>
      <w:r w:rsidRPr="004A7D4B" w:rsidR="77E7D880">
        <w:rPr>
          <w:rFonts w:asciiTheme="minorHAnsi" w:hAnsiTheme="minorHAnsi" w:eastAsiaTheme="minorEastAsia" w:cstheme="minorBidi"/>
        </w:rPr>
        <w:t xml:space="preserve">educe </w:t>
      </w:r>
      <w:r w:rsidRPr="004A7D4B">
        <w:rPr>
          <w:rFonts w:asciiTheme="minorHAnsi" w:hAnsiTheme="minorHAnsi" w:eastAsiaTheme="minorEastAsia" w:cstheme="minorBidi"/>
        </w:rPr>
        <w:t>noise</w:t>
      </w:r>
      <w:r w:rsidRPr="004A7D4B" w:rsidR="2B651866">
        <w:rPr>
          <w:rFonts w:asciiTheme="minorHAnsi" w:hAnsiTheme="minorHAnsi" w:eastAsiaTheme="minorEastAsia" w:cstheme="minorBidi"/>
        </w:rPr>
        <w:t xml:space="preserve"> and anomalies </w:t>
      </w:r>
      <w:r w:rsidRPr="004A7D4B" w:rsidR="702F4F6F">
        <w:rPr>
          <w:rFonts w:asciiTheme="minorHAnsi" w:hAnsiTheme="minorHAnsi" w:eastAsiaTheme="minorEastAsia" w:cstheme="minorBidi"/>
        </w:rPr>
        <w:t>within the dataset</w:t>
      </w:r>
      <w:r w:rsidRPr="004A7D4B" w:rsidR="2B651866">
        <w:rPr>
          <w:rFonts w:asciiTheme="minorHAnsi" w:hAnsiTheme="minorHAnsi" w:eastAsiaTheme="minorEastAsia" w:cstheme="minorBidi"/>
        </w:rPr>
        <w:t>.</w:t>
      </w:r>
      <w:r w:rsidRPr="004A7D4B">
        <w:rPr>
          <w:rFonts w:asciiTheme="minorHAnsi" w:hAnsiTheme="minorHAnsi" w:eastAsiaTheme="minorEastAsia" w:cstheme="minorBidi"/>
        </w:rPr>
        <w:t xml:space="preserve"> </w:t>
      </w:r>
      <w:r w:rsidRPr="004A7D4B" w:rsidR="18DB36F9">
        <w:rPr>
          <w:rFonts w:asciiTheme="minorHAnsi" w:hAnsiTheme="minorHAnsi" w:eastAsiaTheme="minorEastAsia" w:cstheme="minorBidi"/>
        </w:rPr>
        <w:t xml:space="preserve">This will help improve </w:t>
      </w:r>
      <w:r w:rsidRPr="004A7D4B">
        <w:rPr>
          <w:rFonts w:asciiTheme="minorHAnsi" w:hAnsiTheme="minorHAnsi" w:eastAsiaTheme="minorEastAsia" w:cstheme="minorBidi"/>
        </w:rPr>
        <w:t>the data</w:t>
      </w:r>
      <w:r w:rsidRPr="004A7D4B" w:rsidR="53534F16">
        <w:rPr>
          <w:rFonts w:asciiTheme="minorHAnsi" w:hAnsiTheme="minorHAnsi" w:eastAsiaTheme="minorEastAsia" w:cstheme="minorBidi"/>
        </w:rPr>
        <w:t xml:space="preserve"> </w:t>
      </w:r>
      <w:r w:rsidRPr="004A7D4B">
        <w:rPr>
          <w:rFonts w:asciiTheme="minorHAnsi" w:hAnsiTheme="minorHAnsi" w:eastAsiaTheme="minorEastAsia" w:cstheme="minorBidi"/>
        </w:rPr>
        <w:t xml:space="preserve">quality and alignment with the business needs. </w:t>
      </w:r>
    </w:p>
    <w:p w:rsidR="00CC2947" w:rsidP="00BC52F1" w:rsidRDefault="558C6494" w14:paraId="647DD3CA" w14:textId="1BAF1507">
      <w:pPr>
        <w:rPr>
          <w:rFonts w:asciiTheme="minorHAnsi" w:hAnsiTheme="minorHAnsi" w:eastAsiaTheme="minorEastAsia" w:cstheme="minorBidi"/>
        </w:rPr>
      </w:pPr>
      <w:r w:rsidRPr="004A7D4B">
        <w:rPr>
          <w:rFonts w:asciiTheme="minorHAnsi" w:hAnsiTheme="minorHAnsi" w:eastAsiaTheme="minorEastAsia" w:cstheme="minorBidi"/>
        </w:rPr>
        <w:t>In the last step, we will implement preliminary preprocessing tasks (</w:t>
      </w:r>
      <w:proofErr w:type="spellStart"/>
      <w:r w:rsidRPr="004A7D4B">
        <w:rPr>
          <w:rFonts w:asciiTheme="minorHAnsi" w:hAnsiTheme="minorHAnsi" w:eastAsiaTheme="minorEastAsia" w:cstheme="minorBidi"/>
        </w:rPr>
        <w:t>e.g</w:t>
      </w:r>
      <w:proofErr w:type="spellEnd"/>
      <w:r w:rsidRPr="004A7D4B">
        <w:rPr>
          <w:rFonts w:asciiTheme="minorHAnsi" w:hAnsiTheme="minorHAnsi" w:eastAsiaTheme="minorEastAsia" w:cstheme="minorBidi"/>
        </w:rPr>
        <w:t xml:space="preserve"> converting datatypes and </w:t>
      </w:r>
      <w:r w:rsidRPr="004A7D4B" w:rsidR="3912016E">
        <w:rPr>
          <w:rFonts w:asciiTheme="minorHAnsi" w:hAnsiTheme="minorHAnsi" w:eastAsiaTheme="minorEastAsia" w:cstheme="minorBidi"/>
        </w:rPr>
        <w:t>dropping certain rows</w:t>
      </w:r>
      <w:r w:rsidRPr="004A7D4B">
        <w:rPr>
          <w:rFonts w:asciiTheme="minorHAnsi" w:hAnsiTheme="minorHAnsi" w:eastAsiaTheme="minorEastAsia" w:cstheme="minorBidi"/>
        </w:rPr>
        <w:t>) and plan future preprocessing steps</w:t>
      </w:r>
      <w:r w:rsidRPr="004A7D4B" w:rsidR="16FCA772">
        <w:rPr>
          <w:rFonts w:asciiTheme="minorHAnsi" w:hAnsiTheme="minorHAnsi" w:eastAsiaTheme="minorEastAsia" w:cstheme="minorBidi"/>
        </w:rPr>
        <w:t>,</w:t>
      </w:r>
      <w:r w:rsidRPr="004A7D4B">
        <w:rPr>
          <w:rFonts w:asciiTheme="minorHAnsi" w:hAnsiTheme="minorHAnsi" w:eastAsiaTheme="minorEastAsia" w:cstheme="minorBidi"/>
        </w:rPr>
        <w:t xml:space="preserve"> such as strategies for handling missing values and outliers</w:t>
      </w:r>
      <w:r w:rsidRPr="004A7D4B" w:rsidR="0271F70E">
        <w:rPr>
          <w:rFonts w:asciiTheme="minorHAnsi" w:hAnsiTheme="minorHAnsi" w:eastAsiaTheme="minorEastAsia" w:cstheme="minorBidi"/>
        </w:rPr>
        <w:t>.</w:t>
      </w:r>
    </w:p>
    <w:p w:rsidR="00CC2947" w:rsidRDefault="00CC2947" w14:paraId="26C680A4" w14:textId="4D4D65C7">
      <w:pPr>
        <w:spacing w:after="0" w:line="240" w:lineRule="auto"/>
        <w:jc w:val="left"/>
        <w:rPr>
          <w:rFonts w:asciiTheme="minorHAnsi" w:hAnsiTheme="minorHAnsi" w:eastAsiaTheme="minorEastAsia" w:cstheme="minorBidi"/>
        </w:rPr>
      </w:pPr>
      <w:r>
        <w:rPr>
          <w:rFonts w:asciiTheme="minorHAnsi" w:hAnsiTheme="minorHAnsi" w:eastAsiaTheme="minorEastAsia" w:cstheme="minorBidi"/>
        </w:rPr>
        <w:br w:type="page"/>
      </w:r>
    </w:p>
    <w:p w:rsidRPr="00C65226" w:rsidR="008A584B" w:rsidP="006B75D7" w:rsidRDefault="002E3265" w14:paraId="73A2A855" w14:textId="436FB7E7">
      <w:pPr>
        <w:pStyle w:val="Heading1"/>
      </w:pPr>
      <w:r>
        <w:t>M</w:t>
      </w:r>
      <w:r w:rsidR="002B7FC2">
        <w:t>ULTICLASS CLASSIFICATION</w:t>
      </w:r>
    </w:p>
    <w:p w:rsidRPr="00CA60FA" w:rsidR="00D24973" w:rsidP="02335E7D" w:rsidRDefault="558C6494" w14:paraId="5892FCBE" w14:textId="03659FFE">
      <w:pPr>
        <w:rPr>
          <w:rFonts w:asciiTheme="minorHAnsi" w:hAnsiTheme="minorHAnsi" w:cstheme="minorHAnsi"/>
        </w:rPr>
      </w:pPr>
      <w:r w:rsidRPr="00CA60FA">
        <w:rPr>
          <w:rFonts w:asciiTheme="minorHAnsi" w:hAnsiTheme="minorHAnsi" w:cstheme="minorHAnsi"/>
        </w:rPr>
        <w:t xml:space="preserve">This section will discuss building and evaluating the classification model. </w:t>
      </w:r>
      <w:r w:rsidRPr="00CA60FA" w:rsidR="4884CA8B">
        <w:rPr>
          <w:rFonts w:asciiTheme="minorHAnsi" w:hAnsiTheme="minorHAnsi" w:cstheme="minorHAnsi"/>
        </w:rPr>
        <w:t>First, we will implement additional preprocessing steps, including the imp</w:t>
      </w:r>
      <w:r w:rsidRPr="00CA60FA" w:rsidR="1E8CA305">
        <w:rPr>
          <w:rFonts w:asciiTheme="minorHAnsi" w:hAnsiTheme="minorHAnsi" w:cstheme="minorHAnsi"/>
        </w:rPr>
        <w:t>utation</w:t>
      </w:r>
      <w:r w:rsidRPr="00CA60FA" w:rsidR="4884CA8B">
        <w:rPr>
          <w:rFonts w:asciiTheme="minorHAnsi" w:hAnsiTheme="minorHAnsi" w:cstheme="minorHAnsi"/>
        </w:rPr>
        <w:t xml:space="preserve"> of outliers</w:t>
      </w:r>
      <w:r w:rsidRPr="00CA60FA" w:rsidR="69C70757">
        <w:rPr>
          <w:rFonts w:asciiTheme="minorHAnsi" w:hAnsiTheme="minorHAnsi" w:cstheme="minorHAnsi"/>
        </w:rPr>
        <w:t>,</w:t>
      </w:r>
      <w:r w:rsidRPr="00CA60FA" w:rsidR="4884CA8B">
        <w:rPr>
          <w:rFonts w:asciiTheme="minorHAnsi" w:hAnsiTheme="minorHAnsi" w:cstheme="minorHAnsi"/>
        </w:rPr>
        <w:t xml:space="preserve"> missing values treatment</w:t>
      </w:r>
      <w:r w:rsidRPr="00CA60FA" w:rsidR="04CEE8D3">
        <w:rPr>
          <w:rFonts w:asciiTheme="minorHAnsi" w:hAnsiTheme="minorHAnsi" w:cstheme="minorHAnsi"/>
        </w:rPr>
        <w:t>,</w:t>
      </w:r>
      <w:r w:rsidRPr="00CA60FA" w:rsidR="4884CA8B">
        <w:rPr>
          <w:rFonts w:asciiTheme="minorHAnsi" w:hAnsiTheme="minorHAnsi" w:cstheme="minorHAnsi"/>
        </w:rPr>
        <w:t xml:space="preserve"> and the encoding of the categorical features</w:t>
      </w:r>
      <w:r w:rsidRPr="00CA60FA" w:rsidR="4D4B162D">
        <w:rPr>
          <w:rFonts w:asciiTheme="minorHAnsi" w:hAnsiTheme="minorHAnsi" w:cstheme="minorHAnsi"/>
        </w:rPr>
        <w:t>.</w:t>
      </w:r>
      <w:r w:rsidRPr="00CA60FA" w:rsidR="4884CA8B">
        <w:rPr>
          <w:rFonts w:asciiTheme="minorHAnsi" w:hAnsiTheme="minorHAnsi" w:cstheme="minorHAnsi"/>
        </w:rPr>
        <w:t xml:space="preserve"> </w:t>
      </w:r>
    </w:p>
    <w:p w:rsidRPr="00CA60FA" w:rsidR="00D24973" w:rsidP="4795EC80" w:rsidRDefault="4D4B162D" w14:paraId="3A9D4C37" w14:textId="253EB0B5">
      <w:pPr>
        <w:rPr>
          <w:rFonts w:asciiTheme="minorHAnsi" w:hAnsiTheme="minorHAnsi" w:cstheme="minorHAnsi"/>
          <w:lang w:val="en-GB"/>
        </w:rPr>
      </w:pPr>
      <w:r w:rsidRPr="00CA60FA">
        <w:rPr>
          <w:rFonts w:asciiTheme="minorHAnsi" w:hAnsiTheme="minorHAnsi" w:eastAsiaTheme="minorEastAsia" w:cstheme="minorHAnsi"/>
          <w:color w:val="333333"/>
        </w:rPr>
        <w:t xml:space="preserve">Second, </w:t>
      </w:r>
      <w:r w:rsidRPr="00CA60FA" w:rsidR="4C9243E3">
        <w:rPr>
          <w:rFonts w:asciiTheme="minorHAnsi" w:hAnsiTheme="minorHAnsi" w:eastAsiaTheme="minorEastAsia" w:cstheme="minorHAnsi"/>
          <w:color w:val="333333"/>
        </w:rPr>
        <w:t>w</w:t>
      </w:r>
      <w:r w:rsidRPr="00CA60FA" w:rsidR="558C6494">
        <w:rPr>
          <w:rFonts w:asciiTheme="minorHAnsi" w:hAnsiTheme="minorHAnsi" w:cstheme="minorHAnsi"/>
        </w:rPr>
        <w:t xml:space="preserve">e will explain our feature selection strategy, which involve </w:t>
      </w:r>
      <w:r w:rsidRPr="00CA60FA" w:rsidR="558C6494">
        <w:rPr>
          <w:rFonts w:asciiTheme="minorHAnsi" w:hAnsiTheme="minorHAnsi" w:cstheme="minorHAnsi"/>
          <w:i/>
          <w:iCs/>
        </w:rPr>
        <w:t xml:space="preserve">Filter Methods, </w:t>
      </w:r>
      <w:r w:rsidRPr="00CA60FA" w:rsidR="558C6494">
        <w:rPr>
          <w:rFonts w:asciiTheme="minorHAnsi" w:hAnsiTheme="minorHAnsi" w:cstheme="minorHAnsi"/>
        </w:rPr>
        <w:t xml:space="preserve">based on statistical measures, such as correlation coefficients and Chi-square tests; </w:t>
      </w:r>
      <w:r w:rsidRPr="00CA60FA" w:rsidR="558C6494">
        <w:rPr>
          <w:rFonts w:asciiTheme="minorHAnsi" w:hAnsiTheme="minorHAnsi" w:cstheme="minorHAnsi"/>
          <w:i/>
          <w:iCs/>
        </w:rPr>
        <w:t xml:space="preserve">Wrapper Methods </w:t>
      </w:r>
      <w:r w:rsidRPr="00CA60FA" w:rsidR="558C6494">
        <w:rPr>
          <w:rFonts w:asciiTheme="minorHAnsi" w:hAnsiTheme="minorHAnsi" w:cstheme="minorHAnsi"/>
        </w:rPr>
        <w:t xml:space="preserve">using recursive feature elimination (RFE); and </w:t>
      </w:r>
      <w:r w:rsidRPr="00CA60FA" w:rsidR="558C6494">
        <w:rPr>
          <w:rFonts w:asciiTheme="minorHAnsi" w:hAnsiTheme="minorHAnsi" w:cstheme="minorHAnsi"/>
          <w:i/>
          <w:iCs/>
        </w:rPr>
        <w:t xml:space="preserve">Embedded Methods </w:t>
      </w:r>
      <w:r w:rsidRPr="00CA60FA" w:rsidR="558C6494">
        <w:rPr>
          <w:rFonts w:asciiTheme="minorHAnsi" w:hAnsiTheme="minorHAnsi" w:cstheme="minorHAnsi"/>
        </w:rPr>
        <w:t>with regularization techniques like Lasso (L1) and Ridge (L2) regression, that need to be adapted to our classification problem.</w:t>
      </w:r>
      <w:r w:rsidRPr="00CA60FA" w:rsidR="12907C7F">
        <w:rPr>
          <w:rFonts w:asciiTheme="minorHAnsi" w:hAnsiTheme="minorHAnsi" w:cstheme="minorHAnsi"/>
        </w:rPr>
        <w:t xml:space="preserve"> </w:t>
      </w:r>
    </w:p>
    <w:p w:rsidRPr="00CA60FA" w:rsidR="00AD792E" w:rsidP="003812E8" w:rsidRDefault="558C6494" w14:paraId="1F90AFF8" w14:textId="26A2BA67">
      <w:pPr>
        <w:rPr>
          <w:rFonts w:asciiTheme="minorHAnsi" w:hAnsiTheme="minorHAnsi" w:cstheme="minorHAnsi"/>
        </w:rPr>
      </w:pPr>
      <w:r w:rsidRPr="00CA60FA">
        <w:rPr>
          <w:rFonts w:asciiTheme="minorHAnsi" w:hAnsiTheme="minorHAnsi" w:cstheme="minorHAnsi"/>
        </w:rPr>
        <w:t>Next, we will explain our model assessment strategy, which will cover the performance metrics used to evaluate our models (e.g., accuracy, precision, macro F1-score) and the cross-validation process employed for reliability and generalizability of the model.</w:t>
      </w:r>
    </w:p>
    <w:p w:rsidRPr="00CA60FA" w:rsidR="00C2634C" w:rsidP="003812E8" w:rsidRDefault="558C6494" w14:paraId="7976469D" w14:textId="38987807">
      <w:pPr>
        <w:rPr>
          <w:rFonts w:asciiTheme="minorHAnsi" w:hAnsiTheme="minorHAnsi" w:cstheme="minorHAnsi"/>
        </w:rPr>
      </w:pPr>
      <w:r w:rsidRPr="00CA60FA">
        <w:rPr>
          <w:rFonts w:asciiTheme="minorHAnsi" w:hAnsiTheme="minorHAnsi" w:cstheme="minorHAnsi"/>
          <w:lang w:val="en-GB"/>
        </w:rPr>
        <w:t xml:space="preserve">Using this strategy, we will compare the performance of various algorithms, including </w:t>
      </w:r>
      <w:r w:rsidRPr="00CA60FA">
        <w:rPr>
          <w:rFonts w:asciiTheme="minorHAnsi" w:hAnsiTheme="minorHAnsi" w:cstheme="minorHAnsi"/>
          <w:i/>
          <w:iCs/>
          <w:lang w:val="en-GB"/>
        </w:rPr>
        <w:t>Logistic Regression</w:t>
      </w:r>
      <w:r w:rsidRPr="00CA60FA">
        <w:rPr>
          <w:rFonts w:asciiTheme="minorHAnsi" w:hAnsiTheme="minorHAnsi" w:cstheme="minorHAnsi"/>
          <w:lang w:val="en-GB"/>
        </w:rPr>
        <w:t xml:space="preserve">, </w:t>
      </w:r>
      <w:r w:rsidRPr="00CA60FA">
        <w:rPr>
          <w:rFonts w:asciiTheme="minorHAnsi" w:hAnsiTheme="minorHAnsi" w:cstheme="minorHAnsi"/>
          <w:i/>
          <w:iCs/>
          <w:lang w:val="en-GB"/>
        </w:rPr>
        <w:t>Decision Trees</w:t>
      </w:r>
      <w:r w:rsidRPr="00CA60FA">
        <w:rPr>
          <w:rFonts w:asciiTheme="minorHAnsi" w:hAnsiTheme="minorHAnsi" w:cstheme="minorHAnsi"/>
          <w:lang w:val="en-GB"/>
        </w:rPr>
        <w:t xml:space="preserve">, </w:t>
      </w:r>
      <w:r w:rsidRPr="00CA60FA">
        <w:rPr>
          <w:rFonts w:asciiTheme="minorHAnsi" w:hAnsiTheme="minorHAnsi" w:cstheme="minorHAnsi"/>
          <w:i/>
          <w:iCs/>
          <w:lang w:val="en-GB"/>
        </w:rPr>
        <w:t>Random Forest</w:t>
      </w:r>
      <w:r w:rsidRPr="00CA60FA">
        <w:rPr>
          <w:rFonts w:asciiTheme="minorHAnsi" w:hAnsiTheme="minorHAnsi" w:cstheme="minorHAnsi"/>
          <w:lang w:val="en-GB"/>
        </w:rPr>
        <w:t xml:space="preserve"> and </w:t>
      </w:r>
      <w:r w:rsidRPr="00CA60FA">
        <w:rPr>
          <w:rFonts w:asciiTheme="minorHAnsi" w:hAnsiTheme="minorHAnsi" w:cstheme="minorHAnsi"/>
          <w:i/>
          <w:iCs/>
          <w:lang w:val="en-GB"/>
        </w:rPr>
        <w:t>Neural Networks</w:t>
      </w:r>
      <w:r w:rsidRPr="00CA60FA">
        <w:rPr>
          <w:rFonts w:asciiTheme="minorHAnsi" w:hAnsiTheme="minorHAnsi" w:cstheme="minorHAnsi"/>
          <w:lang w:val="en-GB"/>
        </w:rPr>
        <w:t xml:space="preserve"> among others to evaluate their strengths and weaknesses and ultimately choose the best model. </w:t>
      </w:r>
    </w:p>
    <w:p w:rsidRPr="00CA60FA" w:rsidR="00C2634C" w:rsidP="003812E8" w:rsidRDefault="558C6494" w14:paraId="38E993B7" w14:textId="43B48434">
      <w:pPr>
        <w:rPr>
          <w:rFonts w:asciiTheme="minorHAnsi" w:hAnsiTheme="minorHAnsi" w:cstheme="minorHAnsi"/>
        </w:rPr>
      </w:pPr>
      <w:r w:rsidRPr="00CA60FA">
        <w:rPr>
          <w:rFonts w:asciiTheme="minorHAnsi" w:hAnsiTheme="minorHAnsi" w:cstheme="minorHAnsi"/>
        </w:rPr>
        <w:t>Finally, we will discuss the hyperparameter tuning and complexity control used to optimize the selected model.</w:t>
      </w:r>
    </w:p>
    <w:p w:rsidRPr="00C65226" w:rsidR="000F1597" w:rsidP="000F1597" w:rsidRDefault="000F1597" w14:paraId="7B9D397F" w14:textId="5B107F21">
      <w:pPr>
        <w:pStyle w:val="Heading1"/>
      </w:pPr>
      <w:r w:rsidRPr="00C65226">
        <w:t>open-ended section</w:t>
      </w:r>
    </w:p>
    <w:p w:rsidRPr="00CA60FA" w:rsidR="00895589" w:rsidP="00895589" w:rsidRDefault="00895589" w14:paraId="4C4082A3" w14:textId="03924CF1">
      <w:pPr>
        <w:rPr>
          <w:rFonts w:asciiTheme="minorHAnsi" w:hAnsiTheme="minorHAnsi" w:cstheme="minorBidi"/>
          <w:lang w:val="en-GB" w:eastAsia="pt-PT"/>
        </w:rPr>
      </w:pPr>
      <w:r w:rsidRPr="4E12D067">
        <w:rPr>
          <w:rFonts w:asciiTheme="minorHAnsi" w:hAnsiTheme="minorHAnsi" w:cstheme="minorBidi"/>
          <w:lang w:val="en-GB" w:eastAsia="pt-PT"/>
        </w:rPr>
        <w:t xml:space="preserve">In </w:t>
      </w:r>
      <w:r w:rsidRPr="4E12D067" w:rsidR="00EA54CA">
        <w:rPr>
          <w:rFonts w:asciiTheme="minorHAnsi" w:hAnsiTheme="minorHAnsi" w:cstheme="minorBidi"/>
          <w:lang w:val="en-GB" w:eastAsia="pt-PT"/>
        </w:rPr>
        <w:t>this</w:t>
      </w:r>
      <w:r w:rsidRPr="4E12D067">
        <w:rPr>
          <w:rFonts w:asciiTheme="minorHAnsi" w:hAnsiTheme="minorHAnsi" w:cstheme="minorBidi"/>
          <w:lang w:val="en-GB" w:eastAsia="pt-PT"/>
        </w:rPr>
        <w:t xml:space="preserve"> section</w:t>
      </w:r>
      <w:r w:rsidRPr="4E12D067" w:rsidR="32F10F05">
        <w:rPr>
          <w:rFonts w:asciiTheme="minorHAnsi" w:hAnsiTheme="minorHAnsi" w:cstheme="minorBidi"/>
          <w:lang w:val="en-GB" w:eastAsia="pt-PT"/>
        </w:rPr>
        <w:t>,</w:t>
      </w:r>
      <w:r w:rsidRPr="4E12D067">
        <w:rPr>
          <w:rFonts w:asciiTheme="minorHAnsi" w:hAnsiTheme="minorHAnsi" w:cstheme="minorBidi"/>
          <w:lang w:val="en-GB" w:eastAsia="pt-PT"/>
        </w:rPr>
        <w:t xml:space="preserve"> </w:t>
      </w:r>
      <w:r w:rsidRPr="4E12D067" w:rsidR="00986141">
        <w:rPr>
          <w:rFonts w:asciiTheme="minorHAnsi" w:hAnsiTheme="minorHAnsi" w:cstheme="minorBidi"/>
          <w:lang w:val="en-GB" w:eastAsia="pt-PT"/>
        </w:rPr>
        <w:t>we</w:t>
      </w:r>
      <w:r w:rsidRPr="4E12D067">
        <w:rPr>
          <w:rFonts w:asciiTheme="minorHAnsi" w:hAnsiTheme="minorHAnsi" w:cstheme="minorBidi"/>
          <w:lang w:val="en-GB" w:eastAsia="pt-PT"/>
        </w:rPr>
        <w:t xml:space="preserve"> plan to run a variable importance and variable interpretability analysis, to </w:t>
      </w:r>
      <w:r w:rsidRPr="5CF706B6" w:rsidR="5E969F1E">
        <w:rPr>
          <w:rFonts w:asciiTheme="minorHAnsi" w:hAnsiTheme="minorHAnsi" w:cstheme="minorBidi"/>
          <w:lang w:val="en-GB" w:eastAsia="pt-PT"/>
        </w:rPr>
        <w:t>check</w:t>
      </w:r>
      <w:r w:rsidRPr="4E12D067">
        <w:rPr>
          <w:rFonts w:asciiTheme="minorHAnsi" w:hAnsiTheme="minorHAnsi" w:cstheme="minorBidi"/>
          <w:lang w:val="en-GB" w:eastAsia="pt-PT"/>
        </w:rPr>
        <w:t xml:space="preserve"> which features are most predictive for each injury type. </w:t>
      </w:r>
      <w:r w:rsidRPr="4E12D067" w:rsidR="5FEE2F10">
        <w:rPr>
          <w:rFonts w:asciiTheme="minorHAnsi" w:hAnsiTheme="minorHAnsi" w:cstheme="minorBidi"/>
          <w:lang w:val="en-GB" w:eastAsia="pt-PT"/>
        </w:rPr>
        <w:t>To</w:t>
      </w:r>
      <w:r w:rsidRPr="4E12D067">
        <w:rPr>
          <w:rFonts w:asciiTheme="minorHAnsi" w:hAnsiTheme="minorHAnsi" w:cstheme="minorBidi"/>
          <w:lang w:val="en-GB" w:eastAsia="pt-PT"/>
        </w:rPr>
        <w:t xml:space="preserve"> do this, we would use the interpretability libraries </w:t>
      </w:r>
      <w:hyperlink r:id="rId8">
        <w:r w:rsidRPr="4E12D067" w:rsidR="00F76D08">
          <w:rPr>
            <w:rStyle w:val="Hyperlink"/>
            <w:rFonts w:asciiTheme="minorHAnsi" w:hAnsiTheme="minorHAnsi" w:cstheme="minorBidi"/>
            <w:lang w:val="en-GB" w:eastAsia="pt-PT"/>
          </w:rPr>
          <w:t>LIME</w:t>
        </w:r>
      </w:hyperlink>
      <w:r w:rsidRPr="4E12D067">
        <w:rPr>
          <w:rFonts w:asciiTheme="minorHAnsi" w:hAnsiTheme="minorHAnsi" w:cstheme="minorBidi"/>
          <w:lang w:val="en-GB" w:eastAsia="pt-PT"/>
        </w:rPr>
        <w:t xml:space="preserve"> so that we can understand how features contribute to individual predictions.</w:t>
      </w:r>
    </w:p>
    <w:p w:rsidRPr="00CA60FA" w:rsidR="2CF47C02" w:rsidP="00A7E22F" w:rsidRDefault="01899DF9" w14:paraId="779E787E" w14:textId="653C85C0" w14:noSpellErr="1">
      <w:pPr>
        <w:rPr>
          <w:rFonts w:ascii="Calibri" w:hAnsi="Calibri" w:cs="Arial" w:asciiTheme="minorAscii" w:hAnsiTheme="minorAscii" w:cstheme="minorBidi"/>
          <w:lang w:val="en-GB" w:eastAsia="pt-PT"/>
        </w:rPr>
      </w:pPr>
      <w:r w:rsidRPr="1B0B7218" w:rsidR="0E8E07E0">
        <w:rPr>
          <w:rFonts w:ascii="Calibri" w:hAnsi="Calibri" w:cs="Arial" w:asciiTheme="minorAscii" w:hAnsiTheme="minorAscii" w:cstheme="minorBidi"/>
          <w:lang w:val="en-GB" w:eastAsia="pt-PT"/>
        </w:rPr>
        <w:t>Additionally</w:t>
      </w:r>
      <w:r w:rsidRPr="1B0B7218" w:rsidR="0E8E07E0">
        <w:rPr>
          <w:rFonts w:ascii="Calibri" w:hAnsi="Calibri" w:cs="Arial" w:asciiTheme="minorAscii" w:hAnsiTheme="minorAscii" w:cstheme="minorBidi"/>
          <w:lang w:val="en-GB" w:eastAsia="pt-PT"/>
        </w:rPr>
        <w:t>,</w:t>
      </w:r>
      <w:r w:rsidRPr="1B0B7218" w:rsidR="0E8E07E0">
        <w:rPr>
          <w:rFonts w:ascii="Calibri" w:hAnsi="Calibri" w:cs="Arial" w:asciiTheme="minorAscii" w:hAnsiTheme="minorAscii" w:cstheme="minorBidi"/>
          <w:lang w:val="en-GB" w:eastAsia="pt-PT"/>
        </w:rPr>
        <w:t xml:space="preserve"> we want to create a</w:t>
      </w:r>
      <w:r w:rsidRPr="1B0B7218" w:rsidR="0E8E07E0">
        <w:rPr>
          <w:rFonts w:ascii="Calibri" w:hAnsi="Calibri" w:cs="Arial" w:asciiTheme="minorAscii" w:hAnsiTheme="minorAscii" w:cstheme="minorBidi"/>
          <w:lang w:val="en-GB" w:eastAsia="pt-PT"/>
        </w:rPr>
        <w:t>n interactive</w:t>
      </w:r>
      <w:r w:rsidRPr="1B0B7218" w:rsidR="0E8E07E0">
        <w:rPr>
          <w:rFonts w:ascii="Calibri" w:hAnsi="Calibri" w:cs="Arial" w:asciiTheme="minorAscii" w:hAnsiTheme="minorAscii" w:cstheme="minorBidi"/>
          <w:lang w:val="en-GB" w:eastAsia="pt-PT"/>
        </w:rPr>
        <w:t xml:space="preserve"> </w:t>
      </w:r>
      <w:r w:rsidRPr="1B0B7218" w:rsidR="0E8E07E0">
        <w:rPr>
          <w:rFonts w:ascii="Calibri" w:hAnsi="Calibri" w:cs="Arial" w:asciiTheme="minorAscii" w:hAnsiTheme="minorAscii" w:cstheme="minorBidi"/>
          <w:lang w:val="en-GB" w:eastAsia="pt-PT"/>
        </w:rPr>
        <w:t>w</w:t>
      </w:r>
      <w:r w:rsidRPr="1B0B7218" w:rsidR="0E8E07E0">
        <w:rPr>
          <w:rFonts w:ascii="Calibri" w:hAnsi="Calibri" w:cs="Arial" w:asciiTheme="minorAscii" w:hAnsiTheme="minorAscii" w:cstheme="minorBidi"/>
          <w:lang w:val="en-GB" w:eastAsia="pt-PT"/>
        </w:rPr>
        <w:t xml:space="preserve">eb </w:t>
      </w:r>
      <w:r w:rsidRPr="1B0B7218" w:rsidR="0E8E07E0">
        <w:rPr>
          <w:rFonts w:ascii="Calibri" w:hAnsi="Calibri" w:cs="Arial" w:asciiTheme="minorAscii" w:hAnsiTheme="minorAscii" w:cstheme="minorBidi"/>
          <w:lang w:val="en-GB" w:eastAsia="pt-PT"/>
        </w:rPr>
        <w:t>application</w:t>
      </w:r>
      <w:r w:rsidRPr="1B0B7218" w:rsidR="0E8E07E0">
        <w:rPr>
          <w:rFonts w:ascii="Calibri" w:hAnsi="Calibri" w:cs="Arial" w:asciiTheme="minorAscii" w:hAnsiTheme="minorAscii" w:cstheme="minorBidi"/>
          <w:lang w:val="en-GB" w:eastAsia="pt-PT"/>
        </w:rPr>
        <w:t xml:space="preserve"> using </w:t>
      </w:r>
      <w:hyperlink r:id="R958ecce682c54359">
        <w:r w:rsidRPr="1B0B7218" w:rsidR="0E8E07E0">
          <w:rPr>
            <w:rStyle w:val="Hyperlink"/>
            <w:rFonts w:ascii="Calibri" w:hAnsi="Calibri" w:cs="Arial" w:asciiTheme="minorAscii" w:hAnsiTheme="minorAscii" w:cstheme="minorBidi"/>
            <w:lang w:val="en-GB" w:eastAsia="pt-PT"/>
          </w:rPr>
          <w:t>Streamlit</w:t>
        </w:r>
      </w:hyperlink>
      <w:r w:rsidRPr="1B0B7218" w:rsidR="0E8E07E0">
        <w:rPr>
          <w:rFonts w:ascii="Calibri" w:hAnsi="Calibri" w:cs="Arial" w:asciiTheme="minorAscii" w:hAnsiTheme="minorAscii" w:cstheme="minorBidi"/>
          <w:lang w:val="en-GB" w:eastAsia="pt-PT"/>
        </w:rPr>
        <w:t xml:space="preserve">. </w:t>
      </w:r>
      <w:r w:rsidRPr="1B0B7218" w:rsidR="0E8E07E0">
        <w:rPr>
          <w:rFonts w:ascii="Calibri" w:hAnsi="Calibri" w:eastAsia="游明朝" w:cs="Arial" w:asciiTheme="minorAscii" w:hAnsiTheme="minorAscii" w:eastAsiaTheme="minorEastAsia" w:cstheme="minorBidi"/>
          <w:color w:val="333333"/>
          <w:lang w:val="en-GB"/>
        </w:rPr>
        <w:t>Users will be able to provide data inputs, and based on the best performing model</w:t>
      </w:r>
      <w:r w:rsidRPr="1B0B7218" w:rsidR="0E8E07E0">
        <w:rPr>
          <w:rFonts w:ascii="Calibri" w:hAnsi="Calibri" w:eastAsia="游明朝" w:cs="Arial" w:asciiTheme="minorAscii" w:hAnsiTheme="minorAscii" w:eastAsiaTheme="minorEastAsia" w:cstheme="minorBidi"/>
          <w:color w:val="333333"/>
          <w:lang w:val="en-GB"/>
        </w:rPr>
        <w:t>, the web app will output</w:t>
      </w:r>
      <w:r w:rsidRPr="1B0B7218" w:rsidR="0E8E07E0">
        <w:rPr>
          <w:rFonts w:ascii="Calibri" w:hAnsi="Calibri" w:eastAsia="游明朝" w:cs="Arial" w:asciiTheme="minorAscii" w:hAnsiTheme="minorAscii" w:eastAsiaTheme="minorEastAsia" w:cstheme="minorBidi"/>
          <w:color w:val="333333"/>
          <w:lang w:val="en-GB"/>
        </w:rPr>
        <w:t xml:space="preserve"> the prediction results. </w:t>
      </w:r>
      <w:r w:rsidRPr="1B0B7218" w:rsidR="0E8E07E0">
        <w:rPr>
          <w:rFonts w:ascii="Calibri" w:hAnsi="Calibri" w:eastAsia="游明朝" w:cs="Arial" w:asciiTheme="minorAscii" w:hAnsiTheme="minorAscii" w:eastAsiaTheme="minorEastAsia" w:cstheme="minorBidi"/>
          <w:color w:val="333333"/>
          <w:lang w:val="en-GB"/>
        </w:rPr>
        <w:t>Additionally,</w:t>
      </w:r>
      <w:r w:rsidRPr="1B0B7218" w:rsidR="0E8E07E0">
        <w:rPr>
          <w:rFonts w:ascii="Calibri" w:hAnsi="Calibri" w:eastAsia="游明朝" w:cs="Arial" w:asciiTheme="minorAscii" w:hAnsiTheme="minorAscii" w:eastAsiaTheme="minorEastAsia" w:cstheme="minorBidi"/>
          <w:color w:val="333333"/>
          <w:lang w:val="en-GB"/>
        </w:rPr>
        <w:t xml:space="preserve"> users </w:t>
      </w:r>
      <w:r w:rsidRPr="1B0B7218" w:rsidR="0E8E07E0">
        <w:rPr>
          <w:rFonts w:ascii="Calibri" w:hAnsi="Calibri" w:eastAsia="游明朝" w:cs="Arial" w:asciiTheme="minorAscii" w:hAnsiTheme="minorAscii" w:eastAsiaTheme="minorEastAsia" w:cstheme="minorBidi"/>
          <w:color w:val="333333"/>
          <w:lang w:val="en-GB"/>
        </w:rPr>
        <w:t>will</w:t>
      </w:r>
      <w:r w:rsidRPr="1B0B7218" w:rsidR="0E8E07E0">
        <w:rPr>
          <w:rFonts w:ascii="Calibri" w:hAnsi="Calibri" w:eastAsia="游明朝" w:cs="Arial" w:asciiTheme="minorAscii" w:hAnsiTheme="minorAscii" w:eastAsiaTheme="minorEastAsia" w:cstheme="minorBidi"/>
          <w:color w:val="333333"/>
          <w:lang w:val="en-GB"/>
        </w:rPr>
        <w:t xml:space="preserve"> be able to </w:t>
      </w:r>
      <w:r w:rsidRPr="1B0B7218" w:rsidR="0E8E07E0">
        <w:rPr>
          <w:rFonts w:ascii="Calibri" w:hAnsi="Calibri" w:eastAsia="游明朝" w:cs="Arial" w:asciiTheme="minorAscii" w:hAnsiTheme="minorAscii" w:eastAsiaTheme="minorEastAsia" w:cstheme="minorBidi"/>
          <w:color w:val="333333"/>
          <w:lang w:val="en-GB"/>
        </w:rPr>
        <w:t>explore the dataset using the "</w:t>
      </w:r>
      <w:r w:rsidRPr="1B0B7218" w:rsidR="0E8E07E0">
        <w:rPr>
          <w:rFonts w:ascii="Calibri" w:hAnsi="Calibri" w:eastAsia="游明朝" w:cs="Arial" w:asciiTheme="minorAscii" w:hAnsiTheme="minorAscii" w:eastAsiaTheme="minorEastAsia" w:cstheme="minorBidi"/>
          <w:i w:val="1"/>
          <w:iCs w:val="1"/>
          <w:color w:val="333333"/>
          <w:lang w:val="en-GB"/>
        </w:rPr>
        <w:t>Data Exploration</w:t>
      </w:r>
      <w:r w:rsidRPr="1B0B7218" w:rsidR="0E8E07E0">
        <w:rPr>
          <w:rFonts w:ascii="Calibri" w:hAnsi="Calibri" w:eastAsia="游明朝" w:cs="Arial" w:asciiTheme="minorAscii" w:hAnsiTheme="minorAscii" w:eastAsiaTheme="minorEastAsia" w:cstheme="minorBidi"/>
          <w:color w:val="333333"/>
          <w:lang w:val="en-GB"/>
        </w:rPr>
        <w:t xml:space="preserve">" section of the web app, allowing them to </w:t>
      </w:r>
      <w:r w:rsidRPr="1B0B7218" w:rsidR="0E8E07E0">
        <w:rPr>
          <w:rFonts w:ascii="Calibri" w:hAnsi="Calibri" w:eastAsia="游明朝" w:cs="Arial" w:asciiTheme="minorAscii" w:hAnsiTheme="minorAscii" w:eastAsiaTheme="minorEastAsia" w:cstheme="minorBidi"/>
          <w:color w:val="333333"/>
          <w:lang w:val="en-GB"/>
        </w:rPr>
        <w:t xml:space="preserve">visualise relevant insights </w:t>
      </w:r>
      <w:r w:rsidRPr="1B0B7218" w:rsidR="0E8E07E0">
        <w:rPr>
          <w:rFonts w:ascii="Calibri" w:hAnsi="Calibri" w:eastAsia="游明朝" w:cs="Arial" w:asciiTheme="minorAscii" w:hAnsiTheme="minorAscii" w:eastAsiaTheme="minorEastAsia" w:cstheme="minorBidi"/>
          <w:color w:val="333333"/>
          <w:lang w:val="en-GB"/>
        </w:rPr>
        <w:t>in a</w:t>
      </w:r>
      <w:r w:rsidRPr="1B0B7218" w:rsidR="0E8E07E0">
        <w:rPr>
          <w:rFonts w:ascii="Calibri" w:hAnsi="Calibri" w:eastAsia="游明朝" w:cs="Arial" w:asciiTheme="minorAscii" w:hAnsiTheme="minorAscii" w:eastAsiaTheme="minorEastAsia" w:cstheme="minorBidi"/>
          <w:color w:val="333333"/>
          <w:lang w:val="en-GB"/>
        </w:rPr>
        <w:t>n</w:t>
      </w:r>
      <w:r w:rsidRPr="1B0B7218" w:rsidR="0E8E07E0">
        <w:rPr>
          <w:rFonts w:ascii="Calibri" w:hAnsi="Calibri" w:eastAsia="游明朝" w:cs="Arial" w:asciiTheme="minorAscii" w:hAnsiTheme="minorAscii" w:eastAsiaTheme="minorEastAsia" w:cstheme="minorBidi"/>
          <w:color w:val="333333"/>
          <w:lang w:val="en-GB"/>
        </w:rPr>
        <w:t xml:space="preserve"> interactive manner</w:t>
      </w:r>
      <w:r w:rsidRPr="1B0B7218" w:rsidR="0E8E07E0">
        <w:rPr>
          <w:rFonts w:ascii="Calibri" w:hAnsi="Calibri" w:eastAsia="Segoe UI" w:cs="Arial" w:asciiTheme="minorAscii" w:hAnsiTheme="minorAscii" w:cstheme="minorBidi"/>
          <w:color w:val="333333"/>
          <w:lang w:val="en-GB"/>
        </w:rPr>
        <w:t>.</w:t>
      </w:r>
      <w:r w:rsidRPr="1B0B7218" w:rsidR="0E8E07E0">
        <w:rPr>
          <w:rFonts w:ascii="Calibri" w:hAnsi="Calibri" w:cs="Arial" w:asciiTheme="minorAscii" w:hAnsiTheme="minorAscii" w:cstheme="minorBidi"/>
          <w:lang w:val="en-GB" w:eastAsia="pt-PT"/>
        </w:rPr>
        <w:t xml:space="preserve"> </w:t>
      </w:r>
      <w:r w:rsidRPr="1B0B7218" w:rsidR="0E8E07E0">
        <w:rPr>
          <w:rFonts w:ascii="Calibri" w:hAnsi="Calibri" w:eastAsia="游明朝" w:cs="Arial" w:asciiTheme="minorAscii" w:hAnsiTheme="minorAscii" w:eastAsiaTheme="minorEastAsia" w:cstheme="minorBidi"/>
          <w:lang w:val="en-GB" w:eastAsia="pt-PT"/>
        </w:rPr>
        <w:t xml:space="preserve"> </w:t>
      </w:r>
      <w:r w:rsidRPr="1B0B7218" w:rsidR="0E8E07E0">
        <w:rPr>
          <w:rFonts w:ascii="Calibri" w:hAnsi="Calibri" w:eastAsia="游明朝" w:cs="Arial" w:asciiTheme="minorAscii" w:hAnsiTheme="minorAscii" w:eastAsiaTheme="minorEastAsia" w:cstheme="minorBidi"/>
          <w:color w:val="333333"/>
          <w:lang w:val="en-GB"/>
        </w:rPr>
        <w:t xml:space="preserve">This will enhance the accessibility of our model's results and </w:t>
      </w:r>
      <w:r w:rsidRPr="1B0B7218" w:rsidR="0E8E07E0">
        <w:rPr>
          <w:rFonts w:ascii="Calibri" w:hAnsi="Calibri" w:eastAsia="游明朝" w:cs="Arial" w:asciiTheme="minorAscii" w:hAnsiTheme="minorAscii" w:eastAsiaTheme="minorEastAsia" w:cstheme="minorBidi"/>
          <w:color w:val="333333"/>
          <w:lang w:val="en-GB"/>
        </w:rPr>
        <w:t>showcase</w:t>
      </w:r>
      <w:r w:rsidRPr="1B0B7218" w:rsidR="0E8E07E0">
        <w:rPr>
          <w:rFonts w:ascii="Calibri" w:hAnsi="Calibri" w:eastAsia="游明朝" w:cs="Arial" w:asciiTheme="minorAscii" w:hAnsiTheme="minorAscii" w:eastAsiaTheme="minorEastAsia" w:cstheme="minorBidi"/>
          <w:color w:val="333333"/>
          <w:lang w:val="en-GB"/>
        </w:rPr>
        <w:t xml:space="preserve"> its potential for live claim prediction.</w:t>
      </w:r>
    </w:p>
    <w:p w:rsidRPr="00C65226" w:rsidR="000F1597" w:rsidP="000F1597" w:rsidRDefault="558C6494" w14:paraId="362DBE15" w14:textId="77777777">
      <w:pPr>
        <w:pStyle w:val="Heading1"/>
      </w:pPr>
      <w:r>
        <w:t>CONCLUSION</w:t>
      </w:r>
    </w:p>
    <w:p w:rsidR="558C6494" w:rsidP="00BC52F1" w:rsidRDefault="558C6494" w14:paraId="72091FCF" w14:textId="436B5F96">
      <w:r w:rsidRPr="558C6494">
        <w:rPr>
          <w:rFonts w:cs="Calibri"/>
        </w:rPr>
        <w:t>In the conclusion section, we will evaluate the three specific goals of the project, namely, multiclass classification benchmarking, model optimization and the open-ended segment. We will describe the decision-making process for selecting the final model and mention the trade-offs made. Additionally, we will evaluate the model's capabilities in predicting the different injury types. We will go over the model's limitations and their implications.</w:t>
      </w:r>
    </w:p>
    <w:p w:rsidRPr="00CC2947" w:rsidR="558C6494" w:rsidP="00BC52F1" w:rsidRDefault="558C6494" w14:paraId="1CDB89EB" w14:textId="013BC89F">
      <w:r w:rsidRPr="558C6494">
        <w:rPr>
          <w:rFonts w:cs="Calibri"/>
        </w:rPr>
        <w:t>Furthermore, we’ll consider how this model could impact the New York Workers' Compensation Board (WCB), specifically by streamlining the claim review process to improve efficiency, resource use, and consistency in decision-making. We’ll assess whether the model meets the performance standards for real-world use, focusing on accuracy, reliability, and resource efficiency. If the model falls short, we will suggest ways to enhance its reliability for practical applications.</w:t>
      </w:r>
    </w:p>
    <w:sectPr w:rsidRPr="00CC2947" w:rsidR="558C6494" w:rsidSect="00DC1218">
      <w:headerReference w:type="default" r:id="rId10"/>
      <w:footerReference w:type="default" r:id="rId11"/>
      <w:headerReference w:type="first" r:id="rId12"/>
      <w:footerReference w:type="first" r:id="rId13"/>
      <w:pgSz w:w="11906" w:h="16838" w:orient="portrait"/>
      <w:pgMar w:top="1418" w:right="1418" w:bottom="851" w:left="1418" w:header="284"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Pr="00C65226" w:rsidR="008B5F81" w:rsidP="00940100" w:rsidRDefault="008B5F81" w14:paraId="64007F8B" w14:textId="77777777">
      <w:pPr>
        <w:spacing w:after="0" w:line="240" w:lineRule="auto"/>
      </w:pPr>
      <w:r w:rsidRPr="00C65226">
        <w:separator/>
      </w:r>
    </w:p>
  </w:endnote>
  <w:endnote w:type="continuationSeparator" w:id="0">
    <w:p w:rsidRPr="00C65226" w:rsidR="008B5F81" w:rsidP="00940100" w:rsidRDefault="008B5F81" w14:paraId="1A98532C" w14:textId="77777777">
      <w:pPr>
        <w:spacing w:after="0" w:line="240" w:lineRule="auto"/>
      </w:pPr>
      <w:r w:rsidRPr="00C65226">
        <w:continuationSeparator/>
      </w:r>
    </w:p>
  </w:endnote>
  <w:endnote w:type="continuationNotice" w:id="1">
    <w:p w:rsidRPr="00C65226" w:rsidR="008B5F81" w:rsidRDefault="008B5F81" w14:paraId="1667506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A36B5E" w:rsidP="00EB1CAC" w:rsidRDefault="00B40CC0" w14:paraId="604DE98A" w14:textId="7276402D">
    <w:pPr>
      <w:pStyle w:val="Footer"/>
      <w:jc w:val="right"/>
    </w:pPr>
    <w:r w:rsidRPr="00C65226">
      <w:rPr>
        <w:noProof/>
        <w:sz w:val="16"/>
        <w:szCs w:val="16"/>
      </w:rPr>
      <mc:AlternateContent>
        <mc:Choice Requires="wps">
          <w:drawing>
            <wp:anchor distT="0" distB="0" distL="114300" distR="114300" simplePos="0" relativeHeight="251658245" behindDoc="1" locked="0" layoutInCell="1" allowOverlap="1" wp14:anchorId="2C3F5943" wp14:editId="191FCABF">
              <wp:simplePos x="0" y="0"/>
              <wp:positionH relativeFrom="page">
                <wp:posOffset>0</wp:posOffset>
              </wp:positionH>
              <wp:positionV relativeFrom="paragraph">
                <wp:posOffset>554908</wp:posOffset>
              </wp:positionV>
              <wp:extent cx="7559675" cy="93345"/>
              <wp:effectExtent l="0" t="0" r="3175" b="1905"/>
              <wp:wrapNone/>
              <wp:docPr id="1664753385"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39" style="position:absolute;margin-left:0;margin-top:43.7pt;width:595.25pt;height:7.35pt;rotation:180;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spid="_x0000_s1026" fillcolor="#08306b" stroked="f" strokeweight="1pt" path="m,l7559675,r,l7559675,46673v,25777,-20896,46673,-46673,46673l46673,93345c20896,93345,,72449,,466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" w14:anchorId="231626FC">
              <v:fill type="gradient" color2="#0a6aca" angle="90" focus="100%">
                <o:fill v:ext="view" type="gradientUnscaled"/>
              </v:fill>
              <v:stroke joinstyle="miter"/>
              <v:path arrowok="t" o:connecttype="custom" o:connectlocs="0,0;7559675,0;7559675,0;7559675,46673;7513002,93346;46673,93345;0,46672;0,0;0,0" o:connectangles="0,0,0,0,0,0,0,0,0"/>
              <w10:wrap anchorx="page"/>
            </v:shape>
          </w:pict>
        </mc:Fallback>
      </mc:AlternateContent>
    </w:r>
    <w:sdt>
      <w:sdtPr>
        <w:id w:val="1756629040"/>
        <w:docPartObj>
          <w:docPartGallery w:val="Page Numbers (Bottom of Page)"/>
          <w:docPartUnique/>
        </w:docPartObj>
      </w:sdtPr>
      <w:sdtContent>
        <w:r w:rsidRPr="00C65226" w:rsidR="00A36B5E">
          <w:fldChar w:fldCharType="begin"/>
        </w:r>
        <w:r w:rsidRPr="00C65226" w:rsidR="00A36B5E">
          <w:instrText xml:space="preserve"> PAGE   \* MERGEFORMAT </w:instrText>
        </w:r>
        <w:r w:rsidRPr="00C65226" w:rsidR="00A36B5E">
          <w:fldChar w:fldCharType="separate"/>
        </w:r>
        <w:r w:rsidRPr="00C65226" w:rsidR="00A36B5E">
          <w:t>2</w:t>
        </w:r>
        <w:r w:rsidRPr="00C65226" w:rsidR="00A36B5E">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3544F0" w:rsidP="00DC1218" w:rsidRDefault="00FA6D8A" w14:paraId="20258742" w14:textId="3CA7F8FF">
    <w:pPr>
      <w:pStyle w:val="Footer"/>
      <w:jc w:val="right"/>
    </w:pPr>
    <w:sdt>
      <w:sdtPr>
        <w:id w:val="-1955702317"/>
        <w:docPartObj>
          <w:docPartGallery w:val="Page Numbers (Bottom of Page)"/>
          <w:docPartUnique/>
        </w:docPartObj>
      </w:sdtPr>
      <w:sdtContent>
        <w:r w:rsidRPr="00C65226" w:rsidR="000502E4">
          <w:fldChar w:fldCharType="begin"/>
        </w:r>
        <w:r w:rsidRPr="00C65226" w:rsidR="000502E4">
          <w:instrText xml:space="preserve"> PAGE   \* MERGEFORMAT </w:instrText>
        </w:r>
        <w:r w:rsidRPr="00C65226" w:rsidR="000502E4">
          <w:fldChar w:fldCharType="separate"/>
        </w:r>
        <w:r w:rsidRPr="00C65226" w:rsidR="000502E4">
          <w:t>2</w:t>
        </w:r>
        <w:r w:rsidRPr="00C65226" w:rsidR="000502E4">
          <w:fldChar w:fldCharType="end"/>
        </w:r>
      </w:sdtContent>
    </w:sdt>
    <w:r w:rsidRPr="00C65226" w:rsidR="00DC1218">
      <w:rPr>
        <w:noProof/>
        <w:sz w:val="16"/>
        <w:szCs w:val="16"/>
      </w:rPr>
      <mc:AlternateContent>
        <mc:Choice Requires="wps">
          <w:drawing>
            <wp:anchor distT="0" distB="0" distL="114300" distR="114300" simplePos="0" relativeHeight="251658247" behindDoc="1" locked="0" layoutInCell="1" allowOverlap="1" wp14:anchorId="3A550731" wp14:editId="4FB784B3">
              <wp:simplePos x="0" y="0"/>
              <wp:positionH relativeFrom="page">
                <wp:posOffset>0</wp:posOffset>
              </wp:positionH>
              <wp:positionV relativeFrom="paragraph">
                <wp:posOffset>558410</wp:posOffset>
              </wp:positionV>
              <wp:extent cx="7559675" cy="93345"/>
              <wp:effectExtent l="0" t="0" r="3175" b="1905"/>
              <wp:wrapNone/>
              <wp:docPr id="12721692"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39" style="position:absolute;margin-left:0;margin-top:43.95pt;width:595.25pt;height:7.35pt;rotation:180;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spid="_x0000_s1026" fillcolor="#08306b" stroked="f" strokeweight="1pt" path="m,l7559675,r,l7559675,46673v,25777,-20896,46673,-46673,46673l46673,93345c20896,93345,,72449,,466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" w14:anchorId="6D542C49">
              <v:fill type="gradient" color2="#0a6aca" angle="90" focus="100%">
                <o:fill v:ext="view" type="gradientUnscaled"/>
              </v:fill>
              <v:stroke joinstyle="miter"/>
              <v:path arrowok="t" o:connecttype="custom" o:connectlocs="0,0;7559675,0;7559675,0;7559675,46673;7513002,93346;46673,93345;0,46672;0,0;0,0" o:connectangles="0,0,0,0,0,0,0,0,0"/>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Pr="00C65226" w:rsidR="008B5F81" w:rsidP="00940100" w:rsidRDefault="008B5F81" w14:paraId="206D7FD1" w14:textId="77777777">
      <w:pPr>
        <w:spacing w:after="0" w:line="240" w:lineRule="auto"/>
      </w:pPr>
      <w:r w:rsidRPr="00C65226">
        <w:separator/>
      </w:r>
    </w:p>
  </w:footnote>
  <w:footnote w:type="continuationSeparator" w:id="0">
    <w:p w:rsidRPr="00C65226" w:rsidR="008B5F81" w:rsidP="00940100" w:rsidRDefault="008B5F81" w14:paraId="14092143" w14:textId="77777777">
      <w:pPr>
        <w:spacing w:after="0" w:line="240" w:lineRule="auto"/>
      </w:pPr>
      <w:r w:rsidRPr="00C65226">
        <w:continuationSeparator/>
      </w:r>
    </w:p>
  </w:footnote>
  <w:footnote w:type="continuationNotice" w:id="1">
    <w:p w:rsidRPr="00C65226" w:rsidR="008B5F81" w:rsidRDefault="008B5F81" w14:paraId="6974FC1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105DBD" w:rsidP="00105DBD" w:rsidRDefault="00105DBD" w14:paraId="477E09F8" w14:textId="7A1E4388">
    <w:pPr>
      <w:pStyle w:val="Header"/>
      <w:jc w:val="center"/>
      <w:rPr>
        <w:b/>
        <w:bCs/>
        <w:sz w:val="18"/>
        <w:szCs w:val="18"/>
      </w:rPr>
    </w:pPr>
    <w:r w:rsidRPr="00C65226">
      <w:rPr>
        <w:b/>
        <w:bCs/>
        <w:noProof/>
        <w:sz w:val="32"/>
        <w:szCs w:val="32"/>
      </w:rPr>
      <mc:AlternateContent>
        <mc:Choice Requires="wps">
          <w:drawing>
            <wp:anchor distT="0" distB="0" distL="114300" distR="114300" simplePos="0" relativeHeight="251658244" behindDoc="1" locked="0" layoutInCell="1" allowOverlap="1" wp14:anchorId="325E8752" wp14:editId="2F247DF7">
              <wp:simplePos x="0" y="0"/>
              <wp:positionH relativeFrom="page">
                <wp:posOffset>-2540</wp:posOffset>
              </wp:positionH>
              <wp:positionV relativeFrom="paragraph">
                <wp:posOffset>-198673</wp:posOffset>
              </wp:positionV>
              <wp:extent cx="7560000" cy="92990"/>
              <wp:effectExtent l="0" t="0" r="3175" b="2540"/>
              <wp:wrapNone/>
              <wp:docPr id="250979714" name="Retângulo: Cantos Superiores Arredondados 25097971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250979714" style="position:absolute;margin-left:-.2pt;margin-top:-15.65pt;width:595.3pt;height:7.3pt;rotation:180;flip:y;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spid="_x0000_s1026" fillcolor="#08306b"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" w14:anchorId="58C6E3EA">
              <v:fill type="gradient" color2="#0a6aca"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p>
  <w:p w:rsidRPr="00C65226" w:rsidR="000502E4" w:rsidP="000502E4" w:rsidRDefault="000502E4" w14:paraId="1AC94E6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C65226" w:rsidR="003544F0" w:rsidP="003544F0" w:rsidRDefault="00DC1218" w14:paraId="7AD5EBAB" w14:textId="2E02FFC3">
    <w:pPr>
      <w:pStyle w:val="Header"/>
    </w:pPr>
    <w:r w:rsidRPr="00C65226">
      <w:rPr>
        <w:b/>
        <w:bCs/>
        <w:noProof/>
        <w:sz w:val="32"/>
        <w:szCs w:val="32"/>
      </w:rPr>
      <mc:AlternateContent>
        <mc:Choice Requires="wps">
          <w:drawing>
            <wp:anchor distT="0" distB="0" distL="114300" distR="114300" simplePos="0" relativeHeight="251658246" behindDoc="1" locked="0" layoutInCell="1" allowOverlap="1" wp14:anchorId="441AAE90" wp14:editId="025A25D1">
              <wp:simplePos x="0" y="0"/>
              <wp:positionH relativeFrom="page">
                <wp:posOffset>0</wp:posOffset>
              </wp:positionH>
              <wp:positionV relativeFrom="paragraph">
                <wp:posOffset>-198673</wp:posOffset>
              </wp:positionV>
              <wp:extent cx="7560000" cy="92990"/>
              <wp:effectExtent l="0" t="0" r="3175" b="2540"/>
              <wp:wrapNone/>
              <wp:docPr id="1962457133" name="Retângulo: Cantos Superiores Arredondados 1962457133"/>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1962457133" style="position:absolute;margin-left:0;margin-top:-15.65pt;width:595.3pt;height:7.3pt;rotation:180;flip:y;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spid="_x0000_s1026" fillcolor="#08306b"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" w14:anchorId="780534B2">
              <v:fill type="gradient" color2="#0a6aca"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r w:rsidRPr="00C65226" w:rsidR="003544F0">
      <w:rPr>
        <w:noProof/>
      </w:rPr>
      <mc:AlternateContent>
        <mc:Choice Requires="wps">
          <w:drawing>
            <wp:anchor distT="0" distB="0" distL="114300" distR="114300" simplePos="0" relativeHeight="251658241" behindDoc="1" locked="0" layoutInCell="1" allowOverlap="1" wp14:anchorId="7BBEF115" wp14:editId="61191F04">
              <wp:simplePos x="0" y="0"/>
              <wp:positionH relativeFrom="page">
                <wp:align>left</wp:align>
              </wp:positionH>
              <wp:positionV relativeFrom="paragraph">
                <wp:posOffset>-449952</wp:posOffset>
              </wp:positionV>
              <wp:extent cx="7559675" cy="92710"/>
              <wp:effectExtent l="0" t="0" r="3175" b="2540"/>
              <wp:wrapNone/>
              <wp:docPr id="2119440312" name="Retângulo: Cantos Superiores Arredondados 2119440312"/>
              <wp:cNvGraphicFramePr/>
              <a:graphic xmlns:a="http://schemas.openxmlformats.org/drawingml/2006/main">
                <a:graphicData uri="http://schemas.microsoft.com/office/word/2010/wordprocessingShape">
                  <wps:wsp>
                    <wps:cNvSpPr/>
                    <wps:spPr>
                      <a:xfrm rot="10800000" flipV="1">
                        <a:off x="0" y="0"/>
                        <a:ext cx="7559675" cy="9271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2119440312" style="position:absolute;margin-left:0;margin-top:-35.45pt;width:595.25pt;height:7.3pt;rotation:180;flip:y;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9675,92710" o:spid="_x0000_s1026" fillcolor="#a30000" stroked="f" strokeweight="1pt" path="m,l7559675,r,l7559675,46355v,25601,-20754,46355,-46355,46355l46355,92710c20754,92710,,71956,,4635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" w14:anchorId="72F2B032">
              <v:fill type="gradient" color2="#e60000" angle="90" focus="100%">
                <o:fill v:ext="view" type="gradientUnscaled"/>
              </v:fill>
              <v:stroke joinstyle="miter"/>
              <v:path arrowok="t" o:connecttype="custom" o:connectlocs="0,0;7559675,0;7559675,0;7559675,46355;7513320,92710;46355,92710;0,46355;0,0;0,0" o:connectangles="0,0,0,0,0,0,0,0,0"/>
              <w10:wrap anchorx="page"/>
            </v:shape>
          </w:pict>
        </mc:Fallback>
      </mc:AlternateContent>
    </w:r>
    <w:r w:rsidRPr="00C65226" w:rsidR="003544F0">
      <w:rPr>
        <w:noProof/>
      </w:rPr>
      <mc:AlternateContent>
        <mc:Choice Requires="wps">
          <w:drawing>
            <wp:anchor distT="0" distB="0" distL="114300" distR="114300" simplePos="0" relativeHeight="251658240" behindDoc="1" locked="0" layoutInCell="1" allowOverlap="1" wp14:anchorId="46F894C3" wp14:editId="496FD375">
              <wp:simplePos x="0" y="0"/>
              <wp:positionH relativeFrom="page">
                <wp:align>left</wp:align>
              </wp:positionH>
              <wp:positionV relativeFrom="paragraph">
                <wp:posOffset>-448439</wp:posOffset>
              </wp:positionV>
              <wp:extent cx="7559675" cy="92710"/>
              <wp:effectExtent l="0" t="0" r="3175" b="2540"/>
              <wp:wrapNone/>
              <wp:docPr id="1599093919" name="Retângulo: Cantos Superiores Arredondados 1599093919"/>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1599093919" style="position:absolute;margin-left:0;margin-top:-35.3pt;width:595.25pt;height:7.3pt;rotation:180;flip:y;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spid="_x0000_s1026" fillcolor="#a30000"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" w14:anchorId="09B42E2D">
              <v:fill type="gradient" color2="#e60000"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r w:rsidRPr="00C65226" w:rsidR="003544F0">
      <w:rPr>
        <w:noProof/>
      </w:rPr>
      <mc:AlternateContent>
        <mc:Choice Requires="wps">
          <w:drawing>
            <wp:anchor distT="0" distB="0" distL="114300" distR="114300" simplePos="0" relativeHeight="251658242" behindDoc="1" locked="0" layoutInCell="1" allowOverlap="1" wp14:anchorId="62100871" wp14:editId="605A6DA7">
              <wp:simplePos x="0" y="0"/>
              <wp:positionH relativeFrom="page">
                <wp:align>left</wp:align>
              </wp:positionH>
              <wp:positionV relativeFrom="paragraph">
                <wp:posOffset>-448439</wp:posOffset>
              </wp:positionV>
              <wp:extent cx="7560000" cy="92990"/>
              <wp:effectExtent l="0" t="0" r="3175" b="2540"/>
              <wp:wrapNone/>
              <wp:docPr id="981272274" name="Retângulo: Cantos Superiores Arredondados 98127227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BED62F">
                              <a:lumMod val="64000"/>
                            </a:srgbClr>
                          </a:gs>
                          <a:gs pos="100000">
                            <a:srgbClr val="BED62F"/>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981272274" style="position:absolute;margin-left:0;margin-top:-35.3pt;width:595.3pt;height:7.3pt;rotation:180;flip:y;z-index:-25165823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spid="_x0000_s1026" fillcolor="#7b8c1c"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" w14:anchorId="362E24DF">
              <v:fill type="gradient" color2="#bed62f"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p>
  <w:p w:rsidRPr="00C65226" w:rsidR="00DC1218" w:rsidP="00DC1218" w:rsidRDefault="00DC1218" w14:paraId="567D675C" w14:textId="4464748D">
    <w:pPr>
      <w:pStyle w:val="Header"/>
      <w:jc w:val="center"/>
      <w:rPr>
        <w:sz w:val="36"/>
        <w:szCs w:val="36"/>
      </w:rPr>
    </w:pPr>
    <w:r w:rsidRPr="00C65226">
      <w:rPr>
        <w:noProof/>
      </w:rPr>
      <w:drawing>
        <wp:anchor distT="0" distB="0" distL="114300" distR="114300" simplePos="0" relativeHeight="251658243" behindDoc="0" locked="0" layoutInCell="1" allowOverlap="1" wp14:anchorId="508060C4" wp14:editId="0A28E5B9">
          <wp:simplePos x="0" y="0"/>
          <wp:positionH relativeFrom="margin">
            <wp:align>left</wp:align>
          </wp:positionH>
          <wp:positionV relativeFrom="paragraph">
            <wp:posOffset>5715</wp:posOffset>
          </wp:positionV>
          <wp:extent cx="568325" cy="592455"/>
          <wp:effectExtent l="0" t="0" r="3175" b="0"/>
          <wp:wrapSquare wrapText="bothSides"/>
          <wp:docPr id="76983087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830874" name="Imagem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68325" cy="592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5226">
      <w:rPr>
        <w:b/>
        <w:bCs/>
        <w:sz w:val="36"/>
        <w:szCs w:val="36"/>
      </w:rPr>
      <w:t>Handout |</w:t>
    </w:r>
    <w:r w:rsidRPr="00C65226">
      <w:rPr>
        <w:sz w:val="36"/>
        <w:szCs w:val="36"/>
      </w:rPr>
      <w:t xml:space="preserve"> Group 33</w:t>
    </w:r>
  </w:p>
  <w:p w:rsidRPr="00C65226" w:rsidR="00DC1218" w:rsidP="00DC1218" w:rsidRDefault="00DC1218" w14:paraId="23F30845" w14:textId="77777777">
    <w:pPr>
      <w:pStyle w:val="Header"/>
      <w:jc w:val="center"/>
      <w:rPr>
        <w:sz w:val="4"/>
        <w:szCs w:val="4"/>
      </w:rPr>
    </w:pPr>
  </w:p>
  <w:p w:rsidRPr="00C65226" w:rsidR="00DC1218" w:rsidP="4B24C498" w:rsidRDefault="4B24C498" w14:paraId="3D90FC5C" w14:textId="4926223C">
    <w:pPr>
      <w:pStyle w:val="Header"/>
      <w:tabs>
        <w:tab w:val="clear" w:pos="8504"/>
      </w:tabs>
      <w:ind w:right="-2"/>
      <w:jc w:val="center"/>
      <w:rPr>
        <w:sz w:val="18"/>
        <w:szCs w:val="18"/>
      </w:rPr>
    </w:pPr>
    <w:r w:rsidRPr="00C65226">
      <w:rPr>
        <w:sz w:val="18"/>
        <w:szCs w:val="18"/>
      </w:rPr>
      <w:t>André Silvestre, 20240502 | João Henriques, 20240499 | Simone Genovese, 20241459</w:t>
    </w:r>
    <w:r w:rsidRPr="00C65226" w:rsidR="00F94258">
      <w:rPr>
        <w:sz w:val="18"/>
        <w:szCs w:val="18"/>
      </w:rPr>
      <w:t xml:space="preserve"> </w:t>
    </w:r>
    <w:r w:rsidRPr="00C65226" w:rsidR="00A52A8B">
      <w:rPr>
        <w:sz w:val="18"/>
        <w:szCs w:val="18"/>
      </w:rPr>
      <w:t xml:space="preserve">   </w:t>
    </w:r>
    <w:r w:rsidR="00492580">
      <w:rPr>
        <w:sz w:val="18"/>
        <w:szCs w:val="18"/>
      </w:rPr>
      <w:t xml:space="preserve"> </w:t>
    </w:r>
    <w:r w:rsidRPr="00C65226" w:rsidR="00A52A8B">
      <w:rPr>
        <w:sz w:val="18"/>
        <w:szCs w:val="18"/>
      </w:rPr>
      <w:t xml:space="preserve">           </w:t>
    </w:r>
    <w:r w:rsidRPr="00C65226" w:rsidR="000B15CD">
      <w:rPr>
        <w:sz w:val="18"/>
        <w:szCs w:val="18"/>
      </w:rPr>
      <w:t xml:space="preserve">   </w:t>
    </w:r>
    <w:r w:rsidRPr="00C65226" w:rsidR="00A52A8B">
      <w:rPr>
        <w:sz w:val="18"/>
        <w:szCs w:val="18"/>
      </w:rPr>
      <w:t xml:space="preserve">         </w:t>
    </w:r>
    <w:r w:rsidRPr="00C65226">
      <w:rPr>
        <w:sz w:val="18"/>
        <w:szCs w:val="18"/>
      </w:rPr>
      <w:t xml:space="preserve"> Steven Carlson, 20240554 | Vinícius Pinto, 20211682 | Zofia Wojcik, 20240654</w:t>
    </w:r>
  </w:p>
  <w:p w:rsidRPr="00C65226" w:rsidR="003544F0" w:rsidRDefault="003544F0" w14:paraId="06E24C5F" w14:textId="46364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53C14"/>
    <w:multiLevelType w:val="multilevel"/>
    <w:tmpl w:val="22EC1E2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5C21A32"/>
    <w:multiLevelType w:val="hybridMultilevel"/>
    <w:tmpl w:val="57CEECB8"/>
    <w:lvl w:ilvl="0" w:tplc="DA9C1AA4">
      <w:start w:val="1"/>
      <w:numFmt w:val="bullet"/>
      <w:lvlText w:val=""/>
      <w:lvlJc w:val="left"/>
      <w:pPr>
        <w:ind w:left="720" w:hanging="360"/>
      </w:pPr>
      <w:rPr>
        <w:rFonts w:ascii="Symbol" w:hAnsi="Symbol"/>
      </w:rPr>
    </w:lvl>
    <w:lvl w:ilvl="1" w:tplc="871263D0">
      <w:start w:val="1"/>
      <w:numFmt w:val="bullet"/>
      <w:lvlText w:val=""/>
      <w:lvlJc w:val="left"/>
      <w:pPr>
        <w:ind w:left="720" w:hanging="360"/>
      </w:pPr>
      <w:rPr>
        <w:rFonts w:ascii="Symbol" w:hAnsi="Symbol"/>
      </w:rPr>
    </w:lvl>
    <w:lvl w:ilvl="2" w:tplc="A432B756">
      <w:start w:val="1"/>
      <w:numFmt w:val="bullet"/>
      <w:lvlText w:val=""/>
      <w:lvlJc w:val="left"/>
      <w:pPr>
        <w:ind w:left="720" w:hanging="360"/>
      </w:pPr>
      <w:rPr>
        <w:rFonts w:ascii="Symbol" w:hAnsi="Symbol"/>
      </w:rPr>
    </w:lvl>
    <w:lvl w:ilvl="3" w:tplc="161C809A">
      <w:start w:val="1"/>
      <w:numFmt w:val="bullet"/>
      <w:lvlText w:val=""/>
      <w:lvlJc w:val="left"/>
      <w:pPr>
        <w:ind w:left="720" w:hanging="360"/>
      </w:pPr>
      <w:rPr>
        <w:rFonts w:ascii="Symbol" w:hAnsi="Symbol"/>
      </w:rPr>
    </w:lvl>
    <w:lvl w:ilvl="4" w:tplc="3C3ACB56">
      <w:start w:val="1"/>
      <w:numFmt w:val="bullet"/>
      <w:lvlText w:val=""/>
      <w:lvlJc w:val="left"/>
      <w:pPr>
        <w:ind w:left="720" w:hanging="360"/>
      </w:pPr>
      <w:rPr>
        <w:rFonts w:ascii="Symbol" w:hAnsi="Symbol"/>
      </w:rPr>
    </w:lvl>
    <w:lvl w:ilvl="5" w:tplc="56BE3178">
      <w:start w:val="1"/>
      <w:numFmt w:val="bullet"/>
      <w:lvlText w:val=""/>
      <w:lvlJc w:val="left"/>
      <w:pPr>
        <w:ind w:left="720" w:hanging="360"/>
      </w:pPr>
      <w:rPr>
        <w:rFonts w:ascii="Symbol" w:hAnsi="Symbol"/>
      </w:rPr>
    </w:lvl>
    <w:lvl w:ilvl="6" w:tplc="475CE514">
      <w:start w:val="1"/>
      <w:numFmt w:val="bullet"/>
      <w:lvlText w:val=""/>
      <w:lvlJc w:val="left"/>
      <w:pPr>
        <w:ind w:left="720" w:hanging="360"/>
      </w:pPr>
      <w:rPr>
        <w:rFonts w:ascii="Symbol" w:hAnsi="Symbol"/>
      </w:rPr>
    </w:lvl>
    <w:lvl w:ilvl="7" w:tplc="B59CBB48">
      <w:start w:val="1"/>
      <w:numFmt w:val="bullet"/>
      <w:lvlText w:val=""/>
      <w:lvlJc w:val="left"/>
      <w:pPr>
        <w:ind w:left="720" w:hanging="360"/>
      </w:pPr>
      <w:rPr>
        <w:rFonts w:ascii="Symbol" w:hAnsi="Symbol"/>
      </w:rPr>
    </w:lvl>
    <w:lvl w:ilvl="8" w:tplc="30C8E2C2">
      <w:start w:val="1"/>
      <w:numFmt w:val="bullet"/>
      <w:lvlText w:val=""/>
      <w:lvlJc w:val="left"/>
      <w:pPr>
        <w:ind w:left="720" w:hanging="360"/>
      </w:pPr>
      <w:rPr>
        <w:rFonts w:ascii="Symbol" w:hAnsi="Symbol"/>
      </w:rPr>
    </w:lvl>
  </w:abstractNum>
  <w:abstractNum w:abstractNumId="2" w15:restartNumberingAfterBreak="0">
    <w:nsid w:val="283119DD"/>
    <w:multiLevelType w:val="multilevel"/>
    <w:tmpl w:val="ACAA7E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32675F42"/>
    <w:multiLevelType w:val="hybridMultilevel"/>
    <w:tmpl w:val="CA4C6A64"/>
    <w:lvl w:ilvl="0" w:tplc="1D943580">
      <w:start w:val="1"/>
      <w:numFmt w:val="decimal"/>
      <w:pStyle w:val="Listanumerada1"/>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4" w15:restartNumberingAfterBreak="0">
    <w:nsid w:val="35B52B50"/>
    <w:multiLevelType w:val="multilevel"/>
    <w:tmpl w:val="BF5CC1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35FD6218"/>
    <w:multiLevelType w:val="multilevel"/>
    <w:tmpl w:val="F37206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41F50DFA"/>
    <w:multiLevelType w:val="multilevel"/>
    <w:tmpl w:val="BDA024E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CF1666C"/>
    <w:multiLevelType w:val="multilevel"/>
    <w:tmpl w:val="F626BB0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62052EBD"/>
    <w:multiLevelType w:val="multilevel"/>
    <w:tmpl w:val="524A358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4B4103A"/>
    <w:multiLevelType w:val="hybridMultilevel"/>
    <w:tmpl w:val="FA423F96"/>
    <w:lvl w:ilvl="0" w:tplc="F2903F7C">
      <w:start w:val="1"/>
      <w:numFmt w:val="bullet"/>
      <w:pStyle w:val="Lista1"/>
      <w:lvlText w:val=""/>
      <w:lvlJc w:val="left"/>
      <w:pPr>
        <w:ind w:left="1287" w:hanging="360"/>
      </w:pPr>
      <w:rPr>
        <w:rFonts w:hint="default" w:ascii="Wingdings" w:hAnsi="Wingding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69BC0D4C"/>
    <w:multiLevelType w:val="multilevel"/>
    <w:tmpl w:val="7FDC88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6C913D12"/>
    <w:multiLevelType w:val="hybridMultilevel"/>
    <w:tmpl w:val="8C122462"/>
    <w:lvl w:ilvl="0" w:tplc="3F809B9C">
      <w:start w:val="1"/>
      <w:numFmt w:val="decimal"/>
      <w:lvlText w:val="%1."/>
      <w:lvlJc w:val="left"/>
      <w:pPr>
        <w:ind w:left="720" w:hanging="360"/>
      </w:pPr>
    </w:lvl>
    <w:lvl w:ilvl="1" w:tplc="2D30D400">
      <w:start w:val="1"/>
      <w:numFmt w:val="lowerLetter"/>
      <w:lvlText w:val="%2."/>
      <w:lvlJc w:val="left"/>
      <w:pPr>
        <w:ind w:left="1440" w:hanging="360"/>
      </w:pPr>
    </w:lvl>
    <w:lvl w:ilvl="2" w:tplc="7B725F48">
      <w:start w:val="1"/>
      <w:numFmt w:val="lowerRoman"/>
      <w:lvlText w:val="%3."/>
      <w:lvlJc w:val="right"/>
      <w:pPr>
        <w:ind w:left="2160" w:hanging="180"/>
      </w:pPr>
    </w:lvl>
    <w:lvl w:ilvl="3" w:tplc="C616EA98">
      <w:start w:val="1"/>
      <w:numFmt w:val="decimal"/>
      <w:lvlText w:val="%4."/>
      <w:lvlJc w:val="left"/>
      <w:pPr>
        <w:ind w:left="2880" w:hanging="360"/>
      </w:pPr>
    </w:lvl>
    <w:lvl w:ilvl="4" w:tplc="5ADAE58C">
      <w:start w:val="1"/>
      <w:numFmt w:val="lowerLetter"/>
      <w:lvlText w:val="%5."/>
      <w:lvlJc w:val="left"/>
      <w:pPr>
        <w:ind w:left="3600" w:hanging="360"/>
      </w:pPr>
    </w:lvl>
    <w:lvl w:ilvl="5" w:tplc="C1FC5D88">
      <w:start w:val="1"/>
      <w:numFmt w:val="lowerRoman"/>
      <w:lvlText w:val="%6."/>
      <w:lvlJc w:val="right"/>
      <w:pPr>
        <w:ind w:left="4320" w:hanging="180"/>
      </w:pPr>
    </w:lvl>
    <w:lvl w:ilvl="6" w:tplc="BB66C382">
      <w:start w:val="1"/>
      <w:numFmt w:val="decimal"/>
      <w:lvlText w:val="%7."/>
      <w:lvlJc w:val="left"/>
      <w:pPr>
        <w:ind w:left="5040" w:hanging="360"/>
      </w:pPr>
    </w:lvl>
    <w:lvl w:ilvl="7" w:tplc="022CB7E2">
      <w:start w:val="1"/>
      <w:numFmt w:val="lowerLetter"/>
      <w:lvlText w:val="%8."/>
      <w:lvlJc w:val="left"/>
      <w:pPr>
        <w:ind w:left="5760" w:hanging="360"/>
      </w:pPr>
    </w:lvl>
    <w:lvl w:ilvl="8" w:tplc="CBC61C9C">
      <w:start w:val="1"/>
      <w:numFmt w:val="lowerRoman"/>
      <w:lvlText w:val="%9."/>
      <w:lvlJc w:val="right"/>
      <w:pPr>
        <w:ind w:left="6480" w:hanging="180"/>
      </w:pPr>
    </w:lvl>
  </w:abstractNum>
  <w:abstractNum w:abstractNumId="13" w15:restartNumberingAfterBreak="0">
    <w:nsid w:val="7E0552B9"/>
    <w:multiLevelType w:val="multilevel"/>
    <w:tmpl w:val="96D6355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593468605">
    <w:abstractNumId w:val="12"/>
  </w:num>
  <w:num w:numId="2" w16cid:durableId="781874891">
    <w:abstractNumId w:val="9"/>
  </w:num>
  <w:num w:numId="3" w16cid:durableId="521894879">
    <w:abstractNumId w:val="3"/>
  </w:num>
  <w:num w:numId="4" w16cid:durableId="1693727371">
    <w:abstractNumId w:val="10"/>
  </w:num>
  <w:num w:numId="5" w16cid:durableId="1332566552">
    <w:abstractNumId w:val="9"/>
  </w:num>
  <w:num w:numId="6" w16cid:durableId="1375349146">
    <w:abstractNumId w:val="9"/>
  </w:num>
  <w:num w:numId="7" w16cid:durableId="1213418178">
    <w:abstractNumId w:val="7"/>
  </w:num>
  <w:num w:numId="8" w16cid:durableId="1814983030">
    <w:abstractNumId w:val="1"/>
  </w:num>
  <w:num w:numId="9" w16cid:durableId="857817802">
    <w:abstractNumId w:val="2"/>
  </w:num>
  <w:num w:numId="10" w16cid:durableId="1697385532">
    <w:abstractNumId w:val="13"/>
  </w:num>
  <w:num w:numId="11" w16cid:durableId="543493292">
    <w:abstractNumId w:val="0"/>
  </w:num>
  <w:num w:numId="12" w16cid:durableId="1780447679">
    <w:abstractNumId w:val="6"/>
  </w:num>
  <w:num w:numId="13" w16cid:durableId="1848864756">
    <w:abstractNumId w:val="8"/>
  </w:num>
  <w:num w:numId="14" w16cid:durableId="1752317267">
    <w:abstractNumId w:val="4"/>
  </w:num>
  <w:num w:numId="15" w16cid:durableId="1075784404">
    <w:abstractNumId w:val="11"/>
  </w:num>
  <w:num w:numId="16" w16cid:durableId="19844603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roofState w:spelling="clean" w:grammar="dirty"/>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2071"/>
    <w:rsid w:val="0000306A"/>
    <w:rsid w:val="00003C45"/>
    <w:rsid w:val="000041DD"/>
    <w:rsid w:val="00004E8A"/>
    <w:rsid w:val="000075DF"/>
    <w:rsid w:val="00013E21"/>
    <w:rsid w:val="0002218C"/>
    <w:rsid w:val="0002290B"/>
    <w:rsid w:val="00031E58"/>
    <w:rsid w:val="00032E7A"/>
    <w:rsid w:val="00035A8C"/>
    <w:rsid w:val="00037147"/>
    <w:rsid w:val="0004055B"/>
    <w:rsid w:val="00042BE6"/>
    <w:rsid w:val="00044469"/>
    <w:rsid w:val="0004644B"/>
    <w:rsid w:val="000502E4"/>
    <w:rsid w:val="000511F6"/>
    <w:rsid w:val="00051E05"/>
    <w:rsid w:val="00053474"/>
    <w:rsid w:val="00054B33"/>
    <w:rsid w:val="00055F21"/>
    <w:rsid w:val="00056EAA"/>
    <w:rsid w:val="00060252"/>
    <w:rsid w:val="000620E3"/>
    <w:rsid w:val="0006254D"/>
    <w:rsid w:val="00070298"/>
    <w:rsid w:val="00074348"/>
    <w:rsid w:val="000751A9"/>
    <w:rsid w:val="0007718E"/>
    <w:rsid w:val="00080F33"/>
    <w:rsid w:val="0008413D"/>
    <w:rsid w:val="00084F9F"/>
    <w:rsid w:val="00085CC0"/>
    <w:rsid w:val="000872B4"/>
    <w:rsid w:val="000878C1"/>
    <w:rsid w:val="000902C5"/>
    <w:rsid w:val="00090D29"/>
    <w:rsid w:val="00092848"/>
    <w:rsid w:val="00094E12"/>
    <w:rsid w:val="000A1BED"/>
    <w:rsid w:val="000A276B"/>
    <w:rsid w:val="000A2885"/>
    <w:rsid w:val="000A40E4"/>
    <w:rsid w:val="000B15CD"/>
    <w:rsid w:val="000B17DE"/>
    <w:rsid w:val="000B2F0F"/>
    <w:rsid w:val="000B30D6"/>
    <w:rsid w:val="000B3E02"/>
    <w:rsid w:val="000B5A4E"/>
    <w:rsid w:val="000B6FD9"/>
    <w:rsid w:val="000C1E25"/>
    <w:rsid w:val="000C5C76"/>
    <w:rsid w:val="000C7833"/>
    <w:rsid w:val="000D1E57"/>
    <w:rsid w:val="000D2667"/>
    <w:rsid w:val="000D6611"/>
    <w:rsid w:val="000D6897"/>
    <w:rsid w:val="000D75A4"/>
    <w:rsid w:val="000E2A49"/>
    <w:rsid w:val="000E3F69"/>
    <w:rsid w:val="000E5EF9"/>
    <w:rsid w:val="000F022D"/>
    <w:rsid w:val="000F0D83"/>
    <w:rsid w:val="000F1597"/>
    <w:rsid w:val="000F226D"/>
    <w:rsid w:val="000F4668"/>
    <w:rsid w:val="000F7255"/>
    <w:rsid w:val="000F7DAD"/>
    <w:rsid w:val="00100CA5"/>
    <w:rsid w:val="00101E37"/>
    <w:rsid w:val="0010360F"/>
    <w:rsid w:val="00105DBD"/>
    <w:rsid w:val="001116DE"/>
    <w:rsid w:val="00113EFF"/>
    <w:rsid w:val="00116C16"/>
    <w:rsid w:val="00116DA9"/>
    <w:rsid w:val="00125788"/>
    <w:rsid w:val="00125A77"/>
    <w:rsid w:val="00125EB4"/>
    <w:rsid w:val="00125FFF"/>
    <w:rsid w:val="00126667"/>
    <w:rsid w:val="00132A2D"/>
    <w:rsid w:val="00133E49"/>
    <w:rsid w:val="001358FA"/>
    <w:rsid w:val="00142001"/>
    <w:rsid w:val="00142179"/>
    <w:rsid w:val="00144EAD"/>
    <w:rsid w:val="001465AF"/>
    <w:rsid w:val="00146832"/>
    <w:rsid w:val="00154C1A"/>
    <w:rsid w:val="0015775E"/>
    <w:rsid w:val="0016194B"/>
    <w:rsid w:val="001621DF"/>
    <w:rsid w:val="00165A27"/>
    <w:rsid w:val="001678ED"/>
    <w:rsid w:val="00176C8A"/>
    <w:rsid w:val="00181F7C"/>
    <w:rsid w:val="00184E03"/>
    <w:rsid w:val="00185A23"/>
    <w:rsid w:val="00194003"/>
    <w:rsid w:val="00195A00"/>
    <w:rsid w:val="001A1BC2"/>
    <w:rsid w:val="001A3F0C"/>
    <w:rsid w:val="001A7043"/>
    <w:rsid w:val="001A747B"/>
    <w:rsid w:val="001B12CE"/>
    <w:rsid w:val="001B544E"/>
    <w:rsid w:val="001B5BD5"/>
    <w:rsid w:val="001B617E"/>
    <w:rsid w:val="001B7C77"/>
    <w:rsid w:val="001C2126"/>
    <w:rsid w:val="001C38F4"/>
    <w:rsid w:val="001C67FE"/>
    <w:rsid w:val="001D44EC"/>
    <w:rsid w:val="001E1ACE"/>
    <w:rsid w:val="001E7F0C"/>
    <w:rsid w:val="001F2635"/>
    <w:rsid w:val="001F2ECA"/>
    <w:rsid w:val="001F3EC9"/>
    <w:rsid w:val="002015B2"/>
    <w:rsid w:val="00212BCA"/>
    <w:rsid w:val="00217F00"/>
    <w:rsid w:val="00221E36"/>
    <w:rsid w:val="002229DC"/>
    <w:rsid w:val="00223C31"/>
    <w:rsid w:val="0022465E"/>
    <w:rsid w:val="00224EB6"/>
    <w:rsid w:val="002251EF"/>
    <w:rsid w:val="00226E1D"/>
    <w:rsid w:val="00227627"/>
    <w:rsid w:val="002276AE"/>
    <w:rsid w:val="00231647"/>
    <w:rsid w:val="00235AE9"/>
    <w:rsid w:val="00241BF0"/>
    <w:rsid w:val="002512E1"/>
    <w:rsid w:val="00251876"/>
    <w:rsid w:val="00254C59"/>
    <w:rsid w:val="00261CE7"/>
    <w:rsid w:val="0026220B"/>
    <w:rsid w:val="002623CC"/>
    <w:rsid w:val="00282A2B"/>
    <w:rsid w:val="00285D1B"/>
    <w:rsid w:val="00292C1C"/>
    <w:rsid w:val="0029668C"/>
    <w:rsid w:val="002A2E06"/>
    <w:rsid w:val="002A4417"/>
    <w:rsid w:val="002A6221"/>
    <w:rsid w:val="002B4DBD"/>
    <w:rsid w:val="002B7FC2"/>
    <w:rsid w:val="002C3370"/>
    <w:rsid w:val="002D0775"/>
    <w:rsid w:val="002D0A1E"/>
    <w:rsid w:val="002D0ECF"/>
    <w:rsid w:val="002D46D1"/>
    <w:rsid w:val="002D7E6F"/>
    <w:rsid w:val="002E12D4"/>
    <w:rsid w:val="002E3265"/>
    <w:rsid w:val="002E39A3"/>
    <w:rsid w:val="002E6E96"/>
    <w:rsid w:val="002F3A47"/>
    <w:rsid w:val="002F44E8"/>
    <w:rsid w:val="002F597B"/>
    <w:rsid w:val="003014EA"/>
    <w:rsid w:val="00302211"/>
    <w:rsid w:val="003035FA"/>
    <w:rsid w:val="0030657A"/>
    <w:rsid w:val="00310A1A"/>
    <w:rsid w:val="00311F21"/>
    <w:rsid w:val="00312FB3"/>
    <w:rsid w:val="00315009"/>
    <w:rsid w:val="00320988"/>
    <w:rsid w:val="003210AB"/>
    <w:rsid w:val="003270ED"/>
    <w:rsid w:val="003312CF"/>
    <w:rsid w:val="003324F3"/>
    <w:rsid w:val="00336F22"/>
    <w:rsid w:val="003517AE"/>
    <w:rsid w:val="00351F95"/>
    <w:rsid w:val="00352ABA"/>
    <w:rsid w:val="003544F0"/>
    <w:rsid w:val="00356409"/>
    <w:rsid w:val="00356B1A"/>
    <w:rsid w:val="00363757"/>
    <w:rsid w:val="00364E92"/>
    <w:rsid w:val="003712E5"/>
    <w:rsid w:val="00375147"/>
    <w:rsid w:val="00376FB0"/>
    <w:rsid w:val="003812E8"/>
    <w:rsid w:val="00382FA6"/>
    <w:rsid w:val="00385DB0"/>
    <w:rsid w:val="0038631A"/>
    <w:rsid w:val="003951EF"/>
    <w:rsid w:val="003967AF"/>
    <w:rsid w:val="003A23A6"/>
    <w:rsid w:val="003A2E3E"/>
    <w:rsid w:val="003A71B5"/>
    <w:rsid w:val="003A7E84"/>
    <w:rsid w:val="003B1CFC"/>
    <w:rsid w:val="003B2582"/>
    <w:rsid w:val="003B361C"/>
    <w:rsid w:val="003B44E4"/>
    <w:rsid w:val="003B6897"/>
    <w:rsid w:val="003B7499"/>
    <w:rsid w:val="003C10EE"/>
    <w:rsid w:val="003C243F"/>
    <w:rsid w:val="003C3D55"/>
    <w:rsid w:val="003C3EFB"/>
    <w:rsid w:val="003C6168"/>
    <w:rsid w:val="003D0AF4"/>
    <w:rsid w:val="003D2660"/>
    <w:rsid w:val="003D2664"/>
    <w:rsid w:val="003D63ED"/>
    <w:rsid w:val="003D6F01"/>
    <w:rsid w:val="003D7091"/>
    <w:rsid w:val="003E0368"/>
    <w:rsid w:val="003E047F"/>
    <w:rsid w:val="003E6329"/>
    <w:rsid w:val="003E6C69"/>
    <w:rsid w:val="003F25C1"/>
    <w:rsid w:val="003F28A4"/>
    <w:rsid w:val="003F403B"/>
    <w:rsid w:val="003F75FF"/>
    <w:rsid w:val="00406578"/>
    <w:rsid w:val="00407941"/>
    <w:rsid w:val="00411939"/>
    <w:rsid w:val="00411A0B"/>
    <w:rsid w:val="00412A91"/>
    <w:rsid w:val="00413935"/>
    <w:rsid w:val="00417C96"/>
    <w:rsid w:val="00420692"/>
    <w:rsid w:val="00420A41"/>
    <w:rsid w:val="00422D81"/>
    <w:rsid w:val="00423FD8"/>
    <w:rsid w:val="00424861"/>
    <w:rsid w:val="00427B05"/>
    <w:rsid w:val="00432878"/>
    <w:rsid w:val="00434E2F"/>
    <w:rsid w:val="00436CC6"/>
    <w:rsid w:val="00436FCB"/>
    <w:rsid w:val="004378BA"/>
    <w:rsid w:val="004415CB"/>
    <w:rsid w:val="00445DB6"/>
    <w:rsid w:val="0044664C"/>
    <w:rsid w:val="00447974"/>
    <w:rsid w:val="004511FA"/>
    <w:rsid w:val="00453071"/>
    <w:rsid w:val="004535D1"/>
    <w:rsid w:val="0045463F"/>
    <w:rsid w:val="00460FA3"/>
    <w:rsid w:val="00462B02"/>
    <w:rsid w:val="0046520C"/>
    <w:rsid w:val="0046652A"/>
    <w:rsid w:val="0047116E"/>
    <w:rsid w:val="00476654"/>
    <w:rsid w:val="0048229B"/>
    <w:rsid w:val="00482F68"/>
    <w:rsid w:val="00491292"/>
    <w:rsid w:val="0049140E"/>
    <w:rsid w:val="00492580"/>
    <w:rsid w:val="0049304A"/>
    <w:rsid w:val="004A2ACC"/>
    <w:rsid w:val="004A4CCC"/>
    <w:rsid w:val="004A7D4B"/>
    <w:rsid w:val="004B1F6B"/>
    <w:rsid w:val="004C3F12"/>
    <w:rsid w:val="004C444C"/>
    <w:rsid w:val="004D4307"/>
    <w:rsid w:val="004D46C2"/>
    <w:rsid w:val="004D67B3"/>
    <w:rsid w:val="004E09CF"/>
    <w:rsid w:val="004E0BBF"/>
    <w:rsid w:val="004F0B54"/>
    <w:rsid w:val="004F4B92"/>
    <w:rsid w:val="004F53C3"/>
    <w:rsid w:val="0050032F"/>
    <w:rsid w:val="00500AE7"/>
    <w:rsid w:val="00500D14"/>
    <w:rsid w:val="00500DF0"/>
    <w:rsid w:val="00505F32"/>
    <w:rsid w:val="00507081"/>
    <w:rsid w:val="005072A5"/>
    <w:rsid w:val="005075BB"/>
    <w:rsid w:val="0051230D"/>
    <w:rsid w:val="0051421A"/>
    <w:rsid w:val="005174F1"/>
    <w:rsid w:val="00523538"/>
    <w:rsid w:val="00536CED"/>
    <w:rsid w:val="005411D6"/>
    <w:rsid w:val="00543A17"/>
    <w:rsid w:val="00555273"/>
    <w:rsid w:val="00556AA9"/>
    <w:rsid w:val="005612A4"/>
    <w:rsid w:val="00562928"/>
    <w:rsid w:val="005637F3"/>
    <w:rsid w:val="0057335B"/>
    <w:rsid w:val="00582D81"/>
    <w:rsid w:val="00584756"/>
    <w:rsid w:val="00585C9C"/>
    <w:rsid w:val="005932C4"/>
    <w:rsid w:val="00593E02"/>
    <w:rsid w:val="00597676"/>
    <w:rsid w:val="005A04E0"/>
    <w:rsid w:val="005A1D0B"/>
    <w:rsid w:val="005A2AE9"/>
    <w:rsid w:val="005A4BB4"/>
    <w:rsid w:val="005A5BAE"/>
    <w:rsid w:val="005A5C56"/>
    <w:rsid w:val="005A646F"/>
    <w:rsid w:val="005B1612"/>
    <w:rsid w:val="005B325A"/>
    <w:rsid w:val="005B3BBA"/>
    <w:rsid w:val="005B489C"/>
    <w:rsid w:val="005C3BF0"/>
    <w:rsid w:val="005D01A7"/>
    <w:rsid w:val="005D0FE8"/>
    <w:rsid w:val="005D5CA1"/>
    <w:rsid w:val="005D6FDA"/>
    <w:rsid w:val="005E06B0"/>
    <w:rsid w:val="005E168B"/>
    <w:rsid w:val="005E2FB1"/>
    <w:rsid w:val="005E30D0"/>
    <w:rsid w:val="005E3DD9"/>
    <w:rsid w:val="005F0F7E"/>
    <w:rsid w:val="005F2ABC"/>
    <w:rsid w:val="005F2AF5"/>
    <w:rsid w:val="005F467A"/>
    <w:rsid w:val="005F6B42"/>
    <w:rsid w:val="00603018"/>
    <w:rsid w:val="006054FA"/>
    <w:rsid w:val="00615818"/>
    <w:rsid w:val="00624E21"/>
    <w:rsid w:val="00626F5A"/>
    <w:rsid w:val="00631235"/>
    <w:rsid w:val="006354BD"/>
    <w:rsid w:val="00642A0B"/>
    <w:rsid w:val="00647B4E"/>
    <w:rsid w:val="006519E8"/>
    <w:rsid w:val="00651D94"/>
    <w:rsid w:val="00661AB4"/>
    <w:rsid w:val="00661ACA"/>
    <w:rsid w:val="006673FC"/>
    <w:rsid w:val="00667F6F"/>
    <w:rsid w:val="00672E51"/>
    <w:rsid w:val="006757B1"/>
    <w:rsid w:val="006774A8"/>
    <w:rsid w:val="0068166A"/>
    <w:rsid w:val="00692445"/>
    <w:rsid w:val="00695A93"/>
    <w:rsid w:val="006A3FCA"/>
    <w:rsid w:val="006A565C"/>
    <w:rsid w:val="006B0E39"/>
    <w:rsid w:val="006B426C"/>
    <w:rsid w:val="006B475D"/>
    <w:rsid w:val="006B75D7"/>
    <w:rsid w:val="006C0BB2"/>
    <w:rsid w:val="006C28B3"/>
    <w:rsid w:val="006C467E"/>
    <w:rsid w:val="006D1FB1"/>
    <w:rsid w:val="006D56E5"/>
    <w:rsid w:val="006D5B46"/>
    <w:rsid w:val="006D6916"/>
    <w:rsid w:val="006D7408"/>
    <w:rsid w:val="006E14D5"/>
    <w:rsid w:val="006E3FD5"/>
    <w:rsid w:val="006E4D16"/>
    <w:rsid w:val="006E54A8"/>
    <w:rsid w:val="006E6060"/>
    <w:rsid w:val="006E7D39"/>
    <w:rsid w:val="006F203D"/>
    <w:rsid w:val="006F20E3"/>
    <w:rsid w:val="006F3386"/>
    <w:rsid w:val="006F754E"/>
    <w:rsid w:val="00706531"/>
    <w:rsid w:val="00710784"/>
    <w:rsid w:val="007148AB"/>
    <w:rsid w:val="007206C2"/>
    <w:rsid w:val="00722A06"/>
    <w:rsid w:val="007278B3"/>
    <w:rsid w:val="00733FC5"/>
    <w:rsid w:val="0073666E"/>
    <w:rsid w:val="00737574"/>
    <w:rsid w:val="0073773A"/>
    <w:rsid w:val="007405D9"/>
    <w:rsid w:val="00742F2B"/>
    <w:rsid w:val="0074303E"/>
    <w:rsid w:val="00744463"/>
    <w:rsid w:val="00747A25"/>
    <w:rsid w:val="007503DB"/>
    <w:rsid w:val="00750537"/>
    <w:rsid w:val="00753CC2"/>
    <w:rsid w:val="007573E0"/>
    <w:rsid w:val="007631AF"/>
    <w:rsid w:val="00763A0B"/>
    <w:rsid w:val="00765622"/>
    <w:rsid w:val="0076747F"/>
    <w:rsid w:val="00771AC3"/>
    <w:rsid w:val="00773E65"/>
    <w:rsid w:val="00781D93"/>
    <w:rsid w:val="007860F8"/>
    <w:rsid w:val="00786390"/>
    <w:rsid w:val="007944CF"/>
    <w:rsid w:val="007961F7"/>
    <w:rsid w:val="007A38B2"/>
    <w:rsid w:val="007A5D13"/>
    <w:rsid w:val="007B19F5"/>
    <w:rsid w:val="007B2872"/>
    <w:rsid w:val="007B6B59"/>
    <w:rsid w:val="007C14B9"/>
    <w:rsid w:val="007C2377"/>
    <w:rsid w:val="007D0B3B"/>
    <w:rsid w:val="007D1776"/>
    <w:rsid w:val="007D38F1"/>
    <w:rsid w:val="007D5C60"/>
    <w:rsid w:val="007E7CD8"/>
    <w:rsid w:val="007F0649"/>
    <w:rsid w:val="007F1791"/>
    <w:rsid w:val="007F28E5"/>
    <w:rsid w:val="007F5973"/>
    <w:rsid w:val="007F6793"/>
    <w:rsid w:val="00806AD9"/>
    <w:rsid w:val="00806ED4"/>
    <w:rsid w:val="0081457F"/>
    <w:rsid w:val="00815184"/>
    <w:rsid w:val="00815468"/>
    <w:rsid w:val="00822723"/>
    <w:rsid w:val="00823BE5"/>
    <w:rsid w:val="00825EA1"/>
    <w:rsid w:val="0082706B"/>
    <w:rsid w:val="008274AC"/>
    <w:rsid w:val="00827584"/>
    <w:rsid w:val="00833007"/>
    <w:rsid w:val="00835CD6"/>
    <w:rsid w:val="00836C63"/>
    <w:rsid w:val="00837763"/>
    <w:rsid w:val="008434BD"/>
    <w:rsid w:val="00845222"/>
    <w:rsid w:val="008467B1"/>
    <w:rsid w:val="008523EE"/>
    <w:rsid w:val="00854FDC"/>
    <w:rsid w:val="008556BB"/>
    <w:rsid w:val="00856193"/>
    <w:rsid w:val="008624F2"/>
    <w:rsid w:val="00863A9F"/>
    <w:rsid w:val="008679F5"/>
    <w:rsid w:val="0087750E"/>
    <w:rsid w:val="008807BC"/>
    <w:rsid w:val="008825DC"/>
    <w:rsid w:val="00882B1A"/>
    <w:rsid w:val="0088497A"/>
    <w:rsid w:val="008872E8"/>
    <w:rsid w:val="00895589"/>
    <w:rsid w:val="008A0E0E"/>
    <w:rsid w:val="008A22CC"/>
    <w:rsid w:val="008A36A2"/>
    <w:rsid w:val="008A3FBA"/>
    <w:rsid w:val="008A43A4"/>
    <w:rsid w:val="008A584B"/>
    <w:rsid w:val="008B47F8"/>
    <w:rsid w:val="008B5906"/>
    <w:rsid w:val="008B5F81"/>
    <w:rsid w:val="008C0083"/>
    <w:rsid w:val="008C12BB"/>
    <w:rsid w:val="008C567B"/>
    <w:rsid w:val="008D0079"/>
    <w:rsid w:val="008D7987"/>
    <w:rsid w:val="008E0111"/>
    <w:rsid w:val="008E2AA2"/>
    <w:rsid w:val="008E616C"/>
    <w:rsid w:val="008E7A8A"/>
    <w:rsid w:val="008E7ACF"/>
    <w:rsid w:val="008F2CD7"/>
    <w:rsid w:val="008F7576"/>
    <w:rsid w:val="009024BE"/>
    <w:rsid w:val="0090286F"/>
    <w:rsid w:val="0090370A"/>
    <w:rsid w:val="00906560"/>
    <w:rsid w:val="0092022A"/>
    <w:rsid w:val="00922920"/>
    <w:rsid w:val="00925103"/>
    <w:rsid w:val="00940100"/>
    <w:rsid w:val="0094628A"/>
    <w:rsid w:val="00951758"/>
    <w:rsid w:val="00952429"/>
    <w:rsid w:val="00957FDA"/>
    <w:rsid w:val="0096545D"/>
    <w:rsid w:val="00966136"/>
    <w:rsid w:val="0096712F"/>
    <w:rsid w:val="009714FD"/>
    <w:rsid w:val="0097482A"/>
    <w:rsid w:val="00976756"/>
    <w:rsid w:val="00986141"/>
    <w:rsid w:val="00986D2C"/>
    <w:rsid w:val="0099320F"/>
    <w:rsid w:val="00994C04"/>
    <w:rsid w:val="00995A4F"/>
    <w:rsid w:val="00996516"/>
    <w:rsid w:val="009A0D66"/>
    <w:rsid w:val="009B3798"/>
    <w:rsid w:val="009B3906"/>
    <w:rsid w:val="009C1568"/>
    <w:rsid w:val="009C15D1"/>
    <w:rsid w:val="009C250F"/>
    <w:rsid w:val="009C38F1"/>
    <w:rsid w:val="009C3C1F"/>
    <w:rsid w:val="009D1D60"/>
    <w:rsid w:val="009D2315"/>
    <w:rsid w:val="009D64C3"/>
    <w:rsid w:val="009E0672"/>
    <w:rsid w:val="009E3064"/>
    <w:rsid w:val="009E7574"/>
    <w:rsid w:val="009F0F4C"/>
    <w:rsid w:val="009F221E"/>
    <w:rsid w:val="009F3238"/>
    <w:rsid w:val="009F5C62"/>
    <w:rsid w:val="00A0072A"/>
    <w:rsid w:val="00A01E68"/>
    <w:rsid w:val="00A10463"/>
    <w:rsid w:val="00A1436C"/>
    <w:rsid w:val="00A15D3B"/>
    <w:rsid w:val="00A17D70"/>
    <w:rsid w:val="00A2125A"/>
    <w:rsid w:val="00A22B30"/>
    <w:rsid w:val="00A30B3E"/>
    <w:rsid w:val="00A31A0B"/>
    <w:rsid w:val="00A32535"/>
    <w:rsid w:val="00A3448A"/>
    <w:rsid w:val="00A352CB"/>
    <w:rsid w:val="00A36B5E"/>
    <w:rsid w:val="00A36DEC"/>
    <w:rsid w:val="00A37357"/>
    <w:rsid w:val="00A40318"/>
    <w:rsid w:val="00A425F9"/>
    <w:rsid w:val="00A46A0D"/>
    <w:rsid w:val="00A52A8B"/>
    <w:rsid w:val="00A5305E"/>
    <w:rsid w:val="00A56263"/>
    <w:rsid w:val="00A566B7"/>
    <w:rsid w:val="00A57691"/>
    <w:rsid w:val="00A713ED"/>
    <w:rsid w:val="00A71CA2"/>
    <w:rsid w:val="00A71D26"/>
    <w:rsid w:val="00A743D7"/>
    <w:rsid w:val="00A744AF"/>
    <w:rsid w:val="00A75F0F"/>
    <w:rsid w:val="00A769DB"/>
    <w:rsid w:val="00A77EE4"/>
    <w:rsid w:val="00A7E22F"/>
    <w:rsid w:val="00A81500"/>
    <w:rsid w:val="00A82FCA"/>
    <w:rsid w:val="00A833BA"/>
    <w:rsid w:val="00A85624"/>
    <w:rsid w:val="00A8645D"/>
    <w:rsid w:val="00A93C67"/>
    <w:rsid w:val="00A942CF"/>
    <w:rsid w:val="00A96FDB"/>
    <w:rsid w:val="00A97419"/>
    <w:rsid w:val="00AA1DB9"/>
    <w:rsid w:val="00AA3C5D"/>
    <w:rsid w:val="00AA43EB"/>
    <w:rsid w:val="00AA4A0B"/>
    <w:rsid w:val="00AA751D"/>
    <w:rsid w:val="00AB4A49"/>
    <w:rsid w:val="00AB5025"/>
    <w:rsid w:val="00AB557E"/>
    <w:rsid w:val="00AC0719"/>
    <w:rsid w:val="00AC3620"/>
    <w:rsid w:val="00AC4876"/>
    <w:rsid w:val="00AC76F0"/>
    <w:rsid w:val="00AD577C"/>
    <w:rsid w:val="00AD659B"/>
    <w:rsid w:val="00AD792E"/>
    <w:rsid w:val="00AE48F9"/>
    <w:rsid w:val="00AE6F27"/>
    <w:rsid w:val="00AF158A"/>
    <w:rsid w:val="00AF1861"/>
    <w:rsid w:val="00AF38CB"/>
    <w:rsid w:val="00AF4118"/>
    <w:rsid w:val="00AF4215"/>
    <w:rsid w:val="00AF65C4"/>
    <w:rsid w:val="00B0084D"/>
    <w:rsid w:val="00B061E6"/>
    <w:rsid w:val="00B076F0"/>
    <w:rsid w:val="00B14ED6"/>
    <w:rsid w:val="00B1740E"/>
    <w:rsid w:val="00B175F8"/>
    <w:rsid w:val="00B20FFE"/>
    <w:rsid w:val="00B2192D"/>
    <w:rsid w:val="00B21A80"/>
    <w:rsid w:val="00B22A37"/>
    <w:rsid w:val="00B3049A"/>
    <w:rsid w:val="00B4053B"/>
    <w:rsid w:val="00B40AA5"/>
    <w:rsid w:val="00B40CC0"/>
    <w:rsid w:val="00B460C6"/>
    <w:rsid w:val="00B475C0"/>
    <w:rsid w:val="00B55C72"/>
    <w:rsid w:val="00B5607B"/>
    <w:rsid w:val="00B62A12"/>
    <w:rsid w:val="00B62EE6"/>
    <w:rsid w:val="00B640FD"/>
    <w:rsid w:val="00B66505"/>
    <w:rsid w:val="00B67A1E"/>
    <w:rsid w:val="00B70903"/>
    <w:rsid w:val="00B70E62"/>
    <w:rsid w:val="00B73AE1"/>
    <w:rsid w:val="00B7592D"/>
    <w:rsid w:val="00B766A7"/>
    <w:rsid w:val="00B76B18"/>
    <w:rsid w:val="00B77330"/>
    <w:rsid w:val="00B80DAF"/>
    <w:rsid w:val="00B85424"/>
    <w:rsid w:val="00B856BF"/>
    <w:rsid w:val="00B85C6D"/>
    <w:rsid w:val="00B90EB9"/>
    <w:rsid w:val="00B91071"/>
    <w:rsid w:val="00B93267"/>
    <w:rsid w:val="00B93466"/>
    <w:rsid w:val="00B94FF2"/>
    <w:rsid w:val="00B9754B"/>
    <w:rsid w:val="00B97F87"/>
    <w:rsid w:val="00BA4017"/>
    <w:rsid w:val="00BA502F"/>
    <w:rsid w:val="00BB4718"/>
    <w:rsid w:val="00BB5FC2"/>
    <w:rsid w:val="00BB79C1"/>
    <w:rsid w:val="00BB7D97"/>
    <w:rsid w:val="00BC1B63"/>
    <w:rsid w:val="00BC52F1"/>
    <w:rsid w:val="00BC5A93"/>
    <w:rsid w:val="00BD1FF7"/>
    <w:rsid w:val="00BD5D71"/>
    <w:rsid w:val="00BE2F7B"/>
    <w:rsid w:val="00BF54CA"/>
    <w:rsid w:val="00BF772E"/>
    <w:rsid w:val="00C04996"/>
    <w:rsid w:val="00C05C2F"/>
    <w:rsid w:val="00C06E3D"/>
    <w:rsid w:val="00C120FE"/>
    <w:rsid w:val="00C1718D"/>
    <w:rsid w:val="00C219B6"/>
    <w:rsid w:val="00C2316C"/>
    <w:rsid w:val="00C2373A"/>
    <w:rsid w:val="00C237C8"/>
    <w:rsid w:val="00C25683"/>
    <w:rsid w:val="00C2634C"/>
    <w:rsid w:val="00C2777C"/>
    <w:rsid w:val="00C306C6"/>
    <w:rsid w:val="00C34113"/>
    <w:rsid w:val="00C347E9"/>
    <w:rsid w:val="00C5177D"/>
    <w:rsid w:val="00C55B83"/>
    <w:rsid w:val="00C63660"/>
    <w:rsid w:val="00C65226"/>
    <w:rsid w:val="00C65788"/>
    <w:rsid w:val="00C708C4"/>
    <w:rsid w:val="00C82FFC"/>
    <w:rsid w:val="00C86FD5"/>
    <w:rsid w:val="00C91F34"/>
    <w:rsid w:val="00CA53CE"/>
    <w:rsid w:val="00CA5D91"/>
    <w:rsid w:val="00CA60FA"/>
    <w:rsid w:val="00CA620C"/>
    <w:rsid w:val="00CA7C7F"/>
    <w:rsid w:val="00CB1C1E"/>
    <w:rsid w:val="00CB2564"/>
    <w:rsid w:val="00CB391F"/>
    <w:rsid w:val="00CB69DF"/>
    <w:rsid w:val="00CC192B"/>
    <w:rsid w:val="00CC2666"/>
    <w:rsid w:val="00CC2947"/>
    <w:rsid w:val="00CC3450"/>
    <w:rsid w:val="00CD1360"/>
    <w:rsid w:val="00CD3F2D"/>
    <w:rsid w:val="00CE335C"/>
    <w:rsid w:val="00CE6C06"/>
    <w:rsid w:val="00CE79F8"/>
    <w:rsid w:val="00CE7F33"/>
    <w:rsid w:val="00CF2137"/>
    <w:rsid w:val="00CF560A"/>
    <w:rsid w:val="00D00D11"/>
    <w:rsid w:val="00D0109D"/>
    <w:rsid w:val="00D05A13"/>
    <w:rsid w:val="00D11A94"/>
    <w:rsid w:val="00D2060E"/>
    <w:rsid w:val="00D22157"/>
    <w:rsid w:val="00D22DE4"/>
    <w:rsid w:val="00D24973"/>
    <w:rsid w:val="00D3037D"/>
    <w:rsid w:val="00D3360A"/>
    <w:rsid w:val="00D34CD3"/>
    <w:rsid w:val="00D36591"/>
    <w:rsid w:val="00D37E37"/>
    <w:rsid w:val="00D42ED8"/>
    <w:rsid w:val="00D45735"/>
    <w:rsid w:val="00D45797"/>
    <w:rsid w:val="00D4604C"/>
    <w:rsid w:val="00D5225E"/>
    <w:rsid w:val="00D54E06"/>
    <w:rsid w:val="00D55CAA"/>
    <w:rsid w:val="00D616FF"/>
    <w:rsid w:val="00D623B4"/>
    <w:rsid w:val="00D626F4"/>
    <w:rsid w:val="00D64619"/>
    <w:rsid w:val="00D67815"/>
    <w:rsid w:val="00D713D4"/>
    <w:rsid w:val="00D74806"/>
    <w:rsid w:val="00D750F6"/>
    <w:rsid w:val="00D77BFC"/>
    <w:rsid w:val="00D810C5"/>
    <w:rsid w:val="00D82576"/>
    <w:rsid w:val="00D84FBF"/>
    <w:rsid w:val="00D85C55"/>
    <w:rsid w:val="00D922BC"/>
    <w:rsid w:val="00D93779"/>
    <w:rsid w:val="00D95212"/>
    <w:rsid w:val="00D96EA1"/>
    <w:rsid w:val="00D97987"/>
    <w:rsid w:val="00DA0ACC"/>
    <w:rsid w:val="00DA2193"/>
    <w:rsid w:val="00DA41C0"/>
    <w:rsid w:val="00DA6F86"/>
    <w:rsid w:val="00DA75D4"/>
    <w:rsid w:val="00DB0F45"/>
    <w:rsid w:val="00DC1218"/>
    <w:rsid w:val="00DC6873"/>
    <w:rsid w:val="00DD36DF"/>
    <w:rsid w:val="00DD3739"/>
    <w:rsid w:val="00DD3F6D"/>
    <w:rsid w:val="00DE2973"/>
    <w:rsid w:val="00DE5990"/>
    <w:rsid w:val="00DF0CE7"/>
    <w:rsid w:val="00DF3786"/>
    <w:rsid w:val="00E02F5A"/>
    <w:rsid w:val="00E03342"/>
    <w:rsid w:val="00E04CB8"/>
    <w:rsid w:val="00E06DEE"/>
    <w:rsid w:val="00E07395"/>
    <w:rsid w:val="00E10DFD"/>
    <w:rsid w:val="00E15EDD"/>
    <w:rsid w:val="00E16087"/>
    <w:rsid w:val="00E21671"/>
    <w:rsid w:val="00E2449C"/>
    <w:rsid w:val="00E25825"/>
    <w:rsid w:val="00E25CB9"/>
    <w:rsid w:val="00E26048"/>
    <w:rsid w:val="00E260C7"/>
    <w:rsid w:val="00E27720"/>
    <w:rsid w:val="00E27C19"/>
    <w:rsid w:val="00E32718"/>
    <w:rsid w:val="00E36637"/>
    <w:rsid w:val="00E37F79"/>
    <w:rsid w:val="00E40B2E"/>
    <w:rsid w:val="00E42F1D"/>
    <w:rsid w:val="00E462F5"/>
    <w:rsid w:val="00E46808"/>
    <w:rsid w:val="00E46F45"/>
    <w:rsid w:val="00E5335D"/>
    <w:rsid w:val="00E54245"/>
    <w:rsid w:val="00E5642E"/>
    <w:rsid w:val="00E577F8"/>
    <w:rsid w:val="00E628E4"/>
    <w:rsid w:val="00E65E7E"/>
    <w:rsid w:val="00E8340B"/>
    <w:rsid w:val="00E836F4"/>
    <w:rsid w:val="00E85C2F"/>
    <w:rsid w:val="00E86386"/>
    <w:rsid w:val="00E9580C"/>
    <w:rsid w:val="00E95EA5"/>
    <w:rsid w:val="00E97C00"/>
    <w:rsid w:val="00EA1102"/>
    <w:rsid w:val="00EA245B"/>
    <w:rsid w:val="00EA54CA"/>
    <w:rsid w:val="00EB02A1"/>
    <w:rsid w:val="00EB02BC"/>
    <w:rsid w:val="00EB1CAC"/>
    <w:rsid w:val="00EB1DB2"/>
    <w:rsid w:val="00EB21A7"/>
    <w:rsid w:val="00EB3BCF"/>
    <w:rsid w:val="00EB5EEF"/>
    <w:rsid w:val="00EB6851"/>
    <w:rsid w:val="00EC1891"/>
    <w:rsid w:val="00EC2164"/>
    <w:rsid w:val="00EC2C8A"/>
    <w:rsid w:val="00EC3C10"/>
    <w:rsid w:val="00ED2687"/>
    <w:rsid w:val="00ED38EE"/>
    <w:rsid w:val="00ED3F30"/>
    <w:rsid w:val="00ED4268"/>
    <w:rsid w:val="00EE33D0"/>
    <w:rsid w:val="00EE6CD7"/>
    <w:rsid w:val="00EE6FAC"/>
    <w:rsid w:val="00EF6C19"/>
    <w:rsid w:val="00F02D27"/>
    <w:rsid w:val="00F13581"/>
    <w:rsid w:val="00F1488F"/>
    <w:rsid w:val="00F15D38"/>
    <w:rsid w:val="00F17711"/>
    <w:rsid w:val="00F210B0"/>
    <w:rsid w:val="00F228A5"/>
    <w:rsid w:val="00F2339C"/>
    <w:rsid w:val="00F257CF"/>
    <w:rsid w:val="00F3223E"/>
    <w:rsid w:val="00F334BD"/>
    <w:rsid w:val="00F36796"/>
    <w:rsid w:val="00F409E6"/>
    <w:rsid w:val="00F44027"/>
    <w:rsid w:val="00F447B0"/>
    <w:rsid w:val="00F469A6"/>
    <w:rsid w:val="00F50CAC"/>
    <w:rsid w:val="00F51F92"/>
    <w:rsid w:val="00F55591"/>
    <w:rsid w:val="00F60217"/>
    <w:rsid w:val="00F608C7"/>
    <w:rsid w:val="00F6333E"/>
    <w:rsid w:val="00F7684E"/>
    <w:rsid w:val="00F76D08"/>
    <w:rsid w:val="00F76D13"/>
    <w:rsid w:val="00F828E1"/>
    <w:rsid w:val="00F86E42"/>
    <w:rsid w:val="00F90BD7"/>
    <w:rsid w:val="00F941A2"/>
    <w:rsid w:val="00F94258"/>
    <w:rsid w:val="00F95A3F"/>
    <w:rsid w:val="00FA3E0A"/>
    <w:rsid w:val="00FA642F"/>
    <w:rsid w:val="00FA692A"/>
    <w:rsid w:val="00FA6D8A"/>
    <w:rsid w:val="00FB19EA"/>
    <w:rsid w:val="00FB3123"/>
    <w:rsid w:val="00FB349D"/>
    <w:rsid w:val="00FB4DBB"/>
    <w:rsid w:val="00FC377A"/>
    <w:rsid w:val="00FC6813"/>
    <w:rsid w:val="00FD08DA"/>
    <w:rsid w:val="00FD25B7"/>
    <w:rsid w:val="00FD55B9"/>
    <w:rsid w:val="00FE1361"/>
    <w:rsid w:val="00FE1F0A"/>
    <w:rsid w:val="00FE3FC9"/>
    <w:rsid w:val="00FE6372"/>
    <w:rsid w:val="00FF0517"/>
    <w:rsid w:val="00FF2BCA"/>
    <w:rsid w:val="00FF33FC"/>
    <w:rsid w:val="00FF34DF"/>
    <w:rsid w:val="01899DF9"/>
    <w:rsid w:val="01AA4AD4"/>
    <w:rsid w:val="01EE1FD0"/>
    <w:rsid w:val="02335E7D"/>
    <w:rsid w:val="0271F70E"/>
    <w:rsid w:val="02D33860"/>
    <w:rsid w:val="02F0C2BA"/>
    <w:rsid w:val="04CEE8D3"/>
    <w:rsid w:val="05249628"/>
    <w:rsid w:val="05A9BF8F"/>
    <w:rsid w:val="07F06E4E"/>
    <w:rsid w:val="08BE855E"/>
    <w:rsid w:val="0A0BC06B"/>
    <w:rsid w:val="0A94C3FA"/>
    <w:rsid w:val="0AEA3B8A"/>
    <w:rsid w:val="0B6FBECF"/>
    <w:rsid w:val="0B8E4732"/>
    <w:rsid w:val="0D356877"/>
    <w:rsid w:val="0D94067A"/>
    <w:rsid w:val="0DE1F092"/>
    <w:rsid w:val="0E7B6DBB"/>
    <w:rsid w:val="0E8E07E0"/>
    <w:rsid w:val="0EC9C543"/>
    <w:rsid w:val="0ED50107"/>
    <w:rsid w:val="0FEB982C"/>
    <w:rsid w:val="101FF98A"/>
    <w:rsid w:val="10EFCCFF"/>
    <w:rsid w:val="122AFF3F"/>
    <w:rsid w:val="12332210"/>
    <w:rsid w:val="1241CFF0"/>
    <w:rsid w:val="12847540"/>
    <w:rsid w:val="12907C7F"/>
    <w:rsid w:val="159A84D6"/>
    <w:rsid w:val="15D291E4"/>
    <w:rsid w:val="16FCA772"/>
    <w:rsid w:val="178BBD19"/>
    <w:rsid w:val="17F2B169"/>
    <w:rsid w:val="18410DC5"/>
    <w:rsid w:val="18DB36F9"/>
    <w:rsid w:val="19F500C3"/>
    <w:rsid w:val="1A7CA5C4"/>
    <w:rsid w:val="1B0B7218"/>
    <w:rsid w:val="1C803955"/>
    <w:rsid w:val="1CC2EC13"/>
    <w:rsid w:val="1CE08D33"/>
    <w:rsid w:val="1DB184D4"/>
    <w:rsid w:val="1DF0C941"/>
    <w:rsid w:val="1E307CC8"/>
    <w:rsid w:val="1E8CA305"/>
    <w:rsid w:val="1EA7AE32"/>
    <w:rsid w:val="1EE8513F"/>
    <w:rsid w:val="1FD08BE6"/>
    <w:rsid w:val="1FE6BB74"/>
    <w:rsid w:val="201C2F3C"/>
    <w:rsid w:val="21473942"/>
    <w:rsid w:val="225FE1B8"/>
    <w:rsid w:val="231C5994"/>
    <w:rsid w:val="24CB8F8D"/>
    <w:rsid w:val="258E8224"/>
    <w:rsid w:val="276C807E"/>
    <w:rsid w:val="27741071"/>
    <w:rsid w:val="28253DB6"/>
    <w:rsid w:val="29C998F4"/>
    <w:rsid w:val="2A786697"/>
    <w:rsid w:val="2B02C178"/>
    <w:rsid w:val="2B2984CD"/>
    <w:rsid w:val="2B651866"/>
    <w:rsid w:val="2B696668"/>
    <w:rsid w:val="2C2CD953"/>
    <w:rsid w:val="2CCDBB35"/>
    <w:rsid w:val="2CF47C02"/>
    <w:rsid w:val="2D7FEDF5"/>
    <w:rsid w:val="2DC00694"/>
    <w:rsid w:val="2E91444A"/>
    <w:rsid w:val="2FD85019"/>
    <w:rsid w:val="32E39351"/>
    <w:rsid w:val="32F01951"/>
    <w:rsid w:val="32F10F05"/>
    <w:rsid w:val="33024BEB"/>
    <w:rsid w:val="3382452B"/>
    <w:rsid w:val="34A7FD95"/>
    <w:rsid w:val="34AA1895"/>
    <w:rsid w:val="357020C0"/>
    <w:rsid w:val="361EE5BE"/>
    <w:rsid w:val="3672D9E9"/>
    <w:rsid w:val="38711781"/>
    <w:rsid w:val="38992018"/>
    <w:rsid w:val="38BF9B38"/>
    <w:rsid w:val="3912016E"/>
    <w:rsid w:val="399E804E"/>
    <w:rsid w:val="39CC9B55"/>
    <w:rsid w:val="3A62062F"/>
    <w:rsid w:val="3D30095E"/>
    <w:rsid w:val="3D4DB523"/>
    <w:rsid w:val="3DF10B28"/>
    <w:rsid w:val="3E781DE6"/>
    <w:rsid w:val="3F0565C4"/>
    <w:rsid w:val="3F7C0D9B"/>
    <w:rsid w:val="408D81F5"/>
    <w:rsid w:val="419EF356"/>
    <w:rsid w:val="420C2B74"/>
    <w:rsid w:val="459E3EA3"/>
    <w:rsid w:val="467A4B9B"/>
    <w:rsid w:val="469FE2BB"/>
    <w:rsid w:val="4716909E"/>
    <w:rsid w:val="476A6458"/>
    <w:rsid w:val="478FB83C"/>
    <w:rsid w:val="4795EC80"/>
    <w:rsid w:val="47D735E4"/>
    <w:rsid w:val="47D8E04C"/>
    <w:rsid w:val="4884CA8B"/>
    <w:rsid w:val="48B9B309"/>
    <w:rsid w:val="48C1F71F"/>
    <w:rsid w:val="49500636"/>
    <w:rsid w:val="49A2A615"/>
    <w:rsid w:val="49C4AA65"/>
    <w:rsid w:val="4B14E3C1"/>
    <w:rsid w:val="4B15C32B"/>
    <w:rsid w:val="4B24C498"/>
    <w:rsid w:val="4B7226DC"/>
    <w:rsid w:val="4B949A7F"/>
    <w:rsid w:val="4C682C47"/>
    <w:rsid w:val="4C9243E3"/>
    <w:rsid w:val="4D095523"/>
    <w:rsid w:val="4D1D734E"/>
    <w:rsid w:val="4D4B162D"/>
    <w:rsid w:val="4DEF0419"/>
    <w:rsid w:val="4E12D067"/>
    <w:rsid w:val="4F09372F"/>
    <w:rsid w:val="4F4B2D37"/>
    <w:rsid w:val="4FC46901"/>
    <w:rsid w:val="50452E14"/>
    <w:rsid w:val="506E175A"/>
    <w:rsid w:val="51C70990"/>
    <w:rsid w:val="51D17FCC"/>
    <w:rsid w:val="5232A09A"/>
    <w:rsid w:val="528D6B52"/>
    <w:rsid w:val="53534F16"/>
    <w:rsid w:val="540F2F3F"/>
    <w:rsid w:val="5432D9CF"/>
    <w:rsid w:val="54ED9D70"/>
    <w:rsid w:val="5587B7F1"/>
    <w:rsid w:val="558C6494"/>
    <w:rsid w:val="574BA788"/>
    <w:rsid w:val="57692E9F"/>
    <w:rsid w:val="58147F10"/>
    <w:rsid w:val="584A3F03"/>
    <w:rsid w:val="586560AD"/>
    <w:rsid w:val="58EDB59D"/>
    <w:rsid w:val="59015A27"/>
    <w:rsid w:val="590F53F9"/>
    <w:rsid w:val="594499CD"/>
    <w:rsid w:val="59E0A7D3"/>
    <w:rsid w:val="5A6FE67C"/>
    <w:rsid w:val="5B60015E"/>
    <w:rsid w:val="5C954EE4"/>
    <w:rsid w:val="5CC8985F"/>
    <w:rsid w:val="5CF706B6"/>
    <w:rsid w:val="5D2E2A3F"/>
    <w:rsid w:val="5E969F1E"/>
    <w:rsid w:val="5FBB7E2B"/>
    <w:rsid w:val="5FEE2F10"/>
    <w:rsid w:val="606CFFF1"/>
    <w:rsid w:val="6159AC3B"/>
    <w:rsid w:val="62F04C80"/>
    <w:rsid w:val="63BBCDD6"/>
    <w:rsid w:val="65CC5936"/>
    <w:rsid w:val="66006C39"/>
    <w:rsid w:val="6625AA2A"/>
    <w:rsid w:val="66D4407F"/>
    <w:rsid w:val="69C70757"/>
    <w:rsid w:val="69D24936"/>
    <w:rsid w:val="6ABCF3E6"/>
    <w:rsid w:val="6AF27084"/>
    <w:rsid w:val="6AF76AAF"/>
    <w:rsid w:val="6AFE5C4B"/>
    <w:rsid w:val="6B219C59"/>
    <w:rsid w:val="6C4DFA0E"/>
    <w:rsid w:val="6C808E90"/>
    <w:rsid w:val="6C89FC04"/>
    <w:rsid w:val="702EEF32"/>
    <w:rsid w:val="702F4F6F"/>
    <w:rsid w:val="70B6E346"/>
    <w:rsid w:val="710183F8"/>
    <w:rsid w:val="71D6415D"/>
    <w:rsid w:val="7312B57A"/>
    <w:rsid w:val="7358F491"/>
    <w:rsid w:val="74734485"/>
    <w:rsid w:val="74C2BE33"/>
    <w:rsid w:val="74FE90AB"/>
    <w:rsid w:val="750FD5EC"/>
    <w:rsid w:val="75C01AE5"/>
    <w:rsid w:val="7643AEA6"/>
    <w:rsid w:val="764BD4E3"/>
    <w:rsid w:val="767BDC14"/>
    <w:rsid w:val="777096C1"/>
    <w:rsid w:val="77D2A842"/>
    <w:rsid w:val="77E7D880"/>
    <w:rsid w:val="78FA4926"/>
    <w:rsid w:val="79560773"/>
    <w:rsid w:val="79596582"/>
    <w:rsid w:val="7A2A8751"/>
    <w:rsid w:val="7AFF4AAD"/>
    <w:rsid w:val="7CE18E78"/>
    <w:rsid w:val="7E6AE69F"/>
    <w:rsid w:val="7F35C2C3"/>
    <w:rsid w:val="7F59F9CC"/>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6FEE07"/>
  <w14:discardImageEditingData/>
  <w14:defaultImageDpi w14:val="32767"/>
  <w15:chartTrackingRefBased/>
  <w15:docId w15:val="{55AF4D4D-B680-4042-951C-C8DC3F91C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hAnsi="Calibri" w:eastAsia="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D63ED"/>
    <w:pPr>
      <w:spacing w:after="12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0F1597"/>
    <w:pPr>
      <w:keepNext/>
      <w:keepLines/>
      <w:numPr>
        <w:numId w:val="2"/>
      </w:numPr>
      <w:spacing w:before="120" w:line="312" w:lineRule="auto"/>
      <w:ind w:left="357" w:hanging="357"/>
      <w:outlineLvl w:val="0"/>
    </w:pPr>
    <w:rPr>
      <w:rFonts w:eastAsia="Times New Roman"/>
      <w:b/>
      <w:bCs/>
      <w:caps/>
      <w:color w:val="5C666C"/>
      <w:sz w:val="28"/>
      <w:szCs w:val="28"/>
      <w:lang w:eastAsia="pt-PT"/>
    </w:rPr>
  </w:style>
  <w:style w:type="paragraph" w:styleId="Heading2">
    <w:name w:val="heading 2"/>
    <w:basedOn w:val="Normal"/>
    <w:next w:val="Normal"/>
    <w:link w:val="Heading2Char"/>
    <w:autoRedefine/>
    <w:uiPriority w:val="9"/>
    <w:unhideWhenUsed/>
    <w:qFormat/>
    <w:rsid w:val="00F95A3F"/>
    <w:pPr>
      <w:keepNext/>
      <w:keepLines/>
      <w:numPr>
        <w:ilvl w:val="1"/>
        <w:numId w:val="2"/>
      </w:numPr>
      <w:spacing w:before="120"/>
      <w:ind w:left="425" w:hanging="431"/>
      <w:outlineLvl w:val="1"/>
    </w:pPr>
    <w:rPr>
      <w:rFonts w:eastAsia="Times New Roman"/>
      <w:b/>
      <w:bCs/>
      <w:sz w:val="26"/>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2"/>
      </w:numPr>
      <w:spacing w:before="20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2"/>
      </w:numPr>
      <w:spacing w:before="20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0F1597"/>
    <w:rPr>
      <w:rFonts w:eastAsia="Times New Roman"/>
      <w:b/>
      <w:bCs/>
      <w:caps/>
      <w:color w:val="5C666C"/>
      <w:sz w:val="28"/>
      <w:szCs w:val="28"/>
      <w:lang w:val="en-US"/>
    </w:rPr>
  </w:style>
  <w:style w:type="character" w:styleId="Heading2Char" w:customStyle="1">
    <w:name w:val="Heading 2 Char"/>
    <w:link w:val="Heading2"/>
    <w:uiPriority w:val="9"/>
    <w:rsid w:val="00F95A3F"/>
    <w:rPr>
      <w:rFonts w:eastAsia="Times New Roman"/>
      <w:b/>
      <w:bCs/>
      <w:sz w:val="26"/>
      <w:szCs w:val="26"/>
      <w:lang w:val="en-US"/>
    </w:rPr>
  </w:style>
  <w:style w:type="character" w:styleId="Heading3Char" w:customStyle="1">
    <w:name w:val="Heading 3 Char"/>
    <w:link w:val="Heading3"/>
    <w:uiPriority w:val="9"/>
    <w:rsid w:val="00090D29"/>
    <w:rPr>
      <w:rFonts w:eastAsia="Times New Roman"/>
      <w:b/>
      <w:bCs/>
      <w:sz w:val="26"/>
      <w:szCs w:val="26"/>
    </w:rPr>
  </w:style>
  <w:style w:type="character" w:styleId="Heading4Char" w:customStyle="1">
    <w:name w:val="Heading 4 Char"/>
    <w:link w:val="Heading4"/>
    <w:uiPriority w:val="9"/>
    <w:rsid w:val="00090D29"/>
    <w:rPr>
      <w:rFonts w:eastAsia="Times New Roman"/>
      <w:b/>
      <w:bCs/>
      <w:iCs/>
      <w:sz w:val="26"/>
      <w:szCs w:val="26"/>
    </w:rPr>
  </w:style>
  <w:style w:type="paragraph" w:styleId="Ttulos" w:customStyle="1">
    <w:name w:val="Títulos"/>
    <w:basedOn w:val="Normal"/>
    <w:qFormat/>
    <w:rsid w:val="00312FB3"/>
    <w:pPr>
      <w:spacing w:after="480" w:line="312" w:lineRule="auto"/>
      <w:jc w:val="center"/>
    </w:pPr>
    <w:rPr>
      <w:rFonts w:eastAsia="Times New Roman"/>
      <w:b/>
      <w:bCs/>
      <w:caps/>
      <w:sz w:val="40"/>
      <w:szCs w:val="40"/>
      <w:lang w:eastAsia="pt-PT"/>
    </w:rPr>
  </w:style>
  <w:style w:type="paragraph" w:styleId="Capa" w:customStyle="1">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styleId="HeaderChar" w:customStyle="1">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styleId="FooterChar" w:customStyle="1">
    <w:name w:val="Footer Char"/>
    <w:basedOn w:val="DefaultParagraphFont"/>
    <w:link w:val="Footer"/>
    <w:uiPriority w:val="99"/>
    <w:rsid w:val="00940100"/>
  </w:style>
  <w:style w:type="paragraph" w:styleId="Palavras-Chave" w:customStyle="1">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styleId="FootnoteTextChar" w:customStyle="1">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xtotabelas" w:customStyle="1">
    <w:name w:val="Texto tabelas"/>
    <w:basedOn w:val="Normal"/>
    <w:qFormat/>
    <w:rsid w:val="00940100"/>
    <w:pPr>
      <w:spacing w:before="40" w:after="40" w:line="240" w:lineRule="auto"/>
      <w:jc w:val="center"/>
    </w:pPr>
    <w:rPr>
      <w:rFonts w:eastAsia="Times New Roman"/>
      <w:szCs w:val="26"/>
      <w:lang w:eastAsia="pt-PT"/>
    </w:rPr>
  </w:style>
  <w:style w:type="paragraph" w:styleId="Lista1" w:customStyle="1">
    <w:name w:val="Lista1"/>
    <w:basedOn w:val="ListParagraph"/>
    <w:qFormat/>
    <w:rsid w:val="000D6611"/>
    <w:pPr>
      <w:numPr>
        <w:numId w:val="4"/>
      </w:numPr>
      <w:spacing w:after="0" w:line="312" w:lineRule="auto"/>
    </w:pPr>
    <w:rPr>
      <w:rFonts w:eastAsia="Times New Roman"/>
      <w:lang w:eastAsia="pt-PT"/>
    </w:rPr>
  </w:style>
  <w:style w:type="paragraph" w:styleId="Listanumerada1" w:customStyle="1">
    <w:name w:val="Lista numerada1"/>
    <w:basedOn w:val="ListParagraph"/>
    <w:qFormat/>
    <w:rsid w:val="000D6611"/>
    <w:pPr>
      <w:numPr>
        <w:numId w:val="3"/>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hAnsi="Calibri Light" w:eastAsia="Times New Roman"/>
      <w:b/>
      <w:bCs/>
      <w:color w:val="5C666C"/>
      <w:sz w:val="32"/>
      <w:szCs w:val="28"/>
      <w:lang w:val="en-US" w:eastAsia="en-US"/>
    </w:rPr>
  </w:style>
  <w:style w:type="character" w:styleId="Hyperlink">
    <w:name w:val="Hyperlink"/>
    <w:uiPriority w:val="99"/>
    <w:unhideWhenUsed/>
    <w:rsid w:val="0096712F"/>
    <w:rPr>
      <w:color w:val="0563C1"/>
      <w:u w:val="single"/>
    </w:rPr>
  </w:style>
  <w:style w:type="character" w:styleId="fontstyle01" w:customStyle="1">
    <w:name w:val="fontstyle01"/>
    <w:basedOn w:val="DefaultParagraphFont"/>
    <w:rsid w:val="00F1488F"/>
    <w:rPr>
      <w:rFonts w:hint="default" w:ascii="NewsGotT-Bol" w:hAnsi="NewsGotT-Bol"/>
      <w:b/>
      <w:bCs/>
      <w:i w:val="0"/>
      <w:iCs w:val="0"/>
      <w:color w:val="000000"/>
      <w:sz w:val="30"/>
      <w:szCs w:val="30"/>
    </w:rPr>
  </w:style>
  <w:style w:type="character" w:styleId="fontstyle21" w:customStyle="1">
    <w:name w:val="fontstyle21"/>
    <w:basedOn w:val="DefaultParagraphFont"/>
    <w:rsid w:val="00F1488F"/>
    <w:rPr>
      <w:rFonts w:hint="default" w:ascii="NewsGotT-Reg" w:hAnsi="NewsGotT-Reg"/>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1F3864" w:themeColor="followedHyperlink"/>
      <w:u w:val="single"/>
    </w:rPr>
  </w:style>
  <w:style w:type="character" w:styleId="Heading5Char" w:customStyle="1">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styleId="CurrentList1" w:customStyle="1">
    <w:name w:val="Current List1"/>
    <w:uiPriority w:val="99"/>
    <w:rsid w:val="008A584B"/>
    <w:pPr>
      <w:numPr>
        <w:numId w:val="7"/>
      </w:numPr>
    </w:pPr>
  </w:style>
  <w:style w:type="character" w:styleId="FootnoteCharacters" w:customStyle="1">
    <w:name w:val="Footnote Characters"/>
    <w:uiPriority w:val="99"/>
    <w:unhideWhenUsed/>
    <w:qFormat/>
    <w:rsid w:val="00EC1891"/>
    <w:rPr>
      <w:vertAlign w:val="superscript"/>
    </w:rPr>
  </w:style>
  <w:style w:type="character" w:styleId="FootnoteAnchor" w:customStyle="1">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7944CF"/>
    <w:rPr>
      <w:rFonts w:asciiTheme="majorHAnsi" w:hAnsiTheme="majorHAnsi" w:eastAsiaTheme="majorEastAsia" w:cstheme="majorBidi"/>
      <w:spacing w:val="-10"/>
      <w:kern w:val="28"/>
      <w:sz w:val="56"/>
      <w:szCs w:val="56"/>
      <w:lang w:val="en-US" w:eastAsia="en-US"/>
    </w:rPr>
  </w:style>
  <w:style w:type="character" w:styleId="CommentReference">
    <w:name w:val="annotation reference"/>
    <w:basedOn w:val="DefaultParagraphFont"/>
    <w:uiPriority w:val="99"/>
    <w:semiHidden/>
    <w:unhideWhenUsed/>
    <w:rsid w:val="006F203D"/>
    <w:rPr>
      <w:sz w:val="16"/>
      <w:szCs w:val="16"/>
    </w:rPr>
  </w:style>
  <w:style w:type="paragraph" w:styleId="CommentText">
    <w:name w:val="annotation text"/>
    <w:basedOn w:val="Normal"/>
    <w:link w:val="CommentTextChar"/>
    <w:uiPriority w:val="99"/>
    <w:unhideWhenUsed/>
    <w:rsid w:val="006F203D"/>
    <w:pPr>
      <w:spacing w:line="240" w:lineRule="auto"/>
    </w:pPr>
    <w:rPr>
      <w:sz w:val="20"/>
      <w:szCs w:val="20"/>
    </w:rPr>
  </w:style>
  <w:style w:type="character" w:styleId="CommentTextChar" w:customStyle="1">
    <w:name w:val="Comment Text Char"/>
    <w:basedOn w:val="DefaultParagraphFont"/>
    <w:link w:val="CommentText"/>
    <w:uiPriority w:val="99"/>
    <w:rsid w:val="006F203D"/>
    <w:rPr>
      <w:lang w:val="en-US" w:eastAsia="en-US"/>
    </w:rPr>
  </w:style>
  <w:style w:type="paragraph" w:styleId="CommentSubject">
    <w:name w:val="annotation subject"/>
    <w:basedOn w:val="CommentText"/>
    <w:next w:val="CommentText"/>
    <w:link w:val="CommentSubjectChar"/>
    <w:uiPriority w:val="99"/>
    <w:semiHidden/>
    <w:unhideWhenUsed/>
    <w:rsid w:val="006F203D"/>
    <w:rPr>
      <w:b/>
      <w:bCs/>
    </w:rPr>
  </w:style>
  <w:style w:type="character" w:styleId="CommentSubjectChar" w:customStyle="1">
    <w:name w:val="Comment Subject Char"/>
    <w:basedOn w:val="CommentTextChar"/>
    <w:link w:val="CommentSubject"/>
    <w:uiPriority w:val="99"/>
    <w:semiHidden/>
    <w:rsid w:val="006F203D"/>
    <w:rPr>
      <w:b/>
      <w:bCs/>
      <w:lang w:val="en-US" w:eastAsia="en-US"/>
    </w:rPr>
  </w:style>
  <w:style w:type="table" w:styleId="GridTable3">
    <w:name w:val="Grid Table 3"/>
    <w:basedOn w:val="TableNormal"/>
    <w:uiPriority w:val="48"/>
    <w:rsid w:val="003D0AF4"/>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paragraph" w:styleId="NormalWeb">
    <w:name w:val="Normal (Web)"/>
    <w:basedOn w:val="Normal"/>
    <w:uiPriority w:val="99"/>
    <w:semiHidden/>
    <w:unhideWhenUsed/>
    <w:rsid w:val="003812E8"/>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3542">
      <w:bodyDiv w:val="1"/>
      <w:marLeft w:val="0"/>
      <w:marRight w:val="0"/>
      <w:marTop w:val="0"/>
      <w:marBottom w:val="0"/>
      <w:divBdr>
        <w:top w:val="none" w:sz="0" w:space="0" w:color="auto"/>
        <w:left w:val="none" w:sz="0" w:space="0" w:color="auto"/>
        <w:bottom w:val="none" w:sz="0" w:space="0" w:color="auto"/>
        <w:right w:val="none" w:sz="0" w:space="0" w:color="auto"/>
      </w:divBdr>
    </w:div>
    <w:div w:id="42752906">
      <w:bodyDiv w:val="1"/>
      <w:marLeft w:val="0"/>
      <w:marRight w:val="0"/>
      <w:marTop w:val="0"/>
      <w:marBottom w:val="0"/>
      <w:divBdr>
        <w:top w:val="none" w:sz="0" w:space="0" w:color="auto"/>
        <w:left w:val="none" w:sz="0" w:space="0" w:color="auto"/>
        <w:bottom w:val="none" w:sz="0" w:space="0" w:color="auto"/>
        <w:right w:val="none" w:sz="0" w:space="0" w:color="auto"/>
      </w:divBdr>
    </w:div>
    <w:div w:id="62610049">
      <w:bodyDiv w:val="1"/>
      <w:marLeft w:val="0"/>
      <w:marRight w:val="0"/>
      <w:marTop w:val="0"/>
      <w:marBottom w:val="0"/>
      <w:divBdr>
        <w:top w:val="none" w:sz="0" w:space="0" w:color="auto"/>
        <w:left w:val="none" w:sz="0" w:space="0" w:color="auto"/>
        <w:bottom w:val="none" w:sz="0" w:space="0" w:color="auto"/>
        <w:right w:val="none" w:sz="0" w:space="0" w:color="auto"/>
      </w:divBdr>
    </w:div>
    <w:div w:id="64109963">
      <w:bodyDiv w:val="1"/>
      <w:marLeft w:val="0"/>
      <w:marRight w:val="0"/>
      <w:marTop w:val="0"/>
      <w:marBottom w:val="0"/>
      <w:divBdr>
        <w:top w:val="none" w:sz="0" w:space="0" w:color="auto"/>
        <w:left w:val="none" w:sz="0" w:space="0" w:color="auto"/>
        <w:bottom w:val="none" w:sz="0" w:space="0" w:color="auto"/>
        <w:right w:val="none" w:sz="0" w:space="0" w:color="auto"/>
      </w:divBdr>
    </w:div>
    <w:div w:id="76902789">
      <w:bodyDiv w:val="1"/>
      <w:marLeft w:val="0"/>
      <w:marRight w:val="0"/>
      <w:marTop w:val="0"/>
      <w:marBottom w:val="0"/>
      <w:divBdr>
        <w:top w:val="none" w:sz="0" w:space="0" w:color="auto"/>
        <w:left w:val="none" w:sz="0" w:space="0" w:color="auto"/>
        <w:bottom w:val="none" w:sz="0" w:space="0" w:color="auto"/>
        <w:right w:val="none" w:sz="0" w:space="0" w:color="auto"/>
      </w:divBdr>
    </w:div>
    <w:div w:id="121461341">
      <w:bodyDiv w:val="1"/>
      <w:marLeft w:val="0"/>
      <w:marRight w:val="0"/>
      <w:marTop w:val="0"/>
      <w:marBottom w:val="0"/>
      <w:divBdr>
        <w:top w:val="none" w:sz="0" w:space="0" w:color="auto"/>
        <w:left w:val="none" w:sz="0" w:space="0" w:color="auto"/>
        <w:bottom w:val="none" w:sz="0" w:space="0" w:color="auto"/>
        <w:right w:val="none" w:sz="0" w:space="0" w:color="auto"/>
      </w:divBdr>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168952687">
      <w:bodyDiv w:val="1"/>
      <w:marLeft w:val="0"/>
      <w:marRight w:val="0"/>
      <w:marTop w:val="0"/>
      <w:marBottom w:val="0"/>
      <w:divBdr>
        <w:top w:val="none" w:sz="0" w:space="0" w:color="auto"/>
        <w:left w:val="none" w:sz="0" w:space="0" w:color="auto"/>
        <w:bottom w:val="none" w:sz="0" w:space="0" w:color="auto"/>
        <w:right w:val="none" w:sz="0" w:space="0" w:color="auto"/>
      </w:divBdr>
    </w:div>
    <w:div w:id="27691372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337201620">
      <w:bodyDiv w:val="1"/>
      <w:marLeft w:val="0"/>
      <w:marRight w:val="0"/>
      <w:marTop w:val="0"/>
      <w:marBottom w:val="0"/>
      <w:divBdr>
        <w:top w:val="none" w:sz="0" w:space="0" w:color="auto"/>
        <w:left w:val="none" w:sz="0" w:space="0" w:color="auto"/>
        <w:bottom w:val="none" w:sz="0" w:space="0" w:color="auto"/>
        <w:right w:val="none" w:sz="0" w:space="0" w:color="auto"/>
      </w:divBdr>
    </w:div>
    <w:div w:id="479075263">
      <w:bodyDiv w:val="1"/>
      <w:marLeft w:val="0"/>
      <w:marRight w:val="0"/>
      <w:marTop w:val="0"/>
      <w:marBottom w:val="0"/>
      <w:divBdr>
        <w:top w:val="none" w:sz="0" w:space="0" w:color="auto"/>
        <w:left w:val="none" w:sz="0" w:space="0" w:color="auto"/>
        <w:bottom w:val="none" w:sz="0" w:space="0" w:color="auto"/>
        <w:right w:val="none" w:sz="0" w:space="0" w:color="auto"/>
      </w:divBdr>
    </w:div>
    <w:div w:id="650645067">
      <w:bodyDiv w:val="1"/>
      <w:marLeft w:val="0"/>
      <w:marRight w:val="0"/>
      <w:marTop w:val="0"/>
      <w:marBottom w:val="0"/>
      <w:divBdr>
        <w:top w:val="none" w:sz="0" w:space="0" w:color="auto"/>
        <w:left w:val="none" w:sz="0" w:space="0" w:color="auto"/>
        <w:bottom w:val="none" w:sz="0" w:space="0" w:color="auto"/>
        <w:right w:val="none" w:sz="0" w:space="0" w:color="auto"/>
      </w:divBdr>
    </w:div>
    <w:div w:id="667173943">
      <w:bodyDiv w:val="1"/>
      <w:marLeft w:val="0"/>
      <w:marRight w:val="0"/>
      <w:marTop w:val="0"/>
      <w:marBottom w:val="0"/>
      <w:divBdr>
        <w:top w:val="none" w:sz="0" w:space="0" w:color="auto"/>
        <w:left w:val="none" w:sz="0" w:space="0" w:color="auto"/>
        <w:bottom w:val="none" w:sz="0" w:space="0" w:color="auto"/>
        <w:right w:val="none" w:sz="0" w:space="0" w:color="auto"/>
      </w:divBdr>
    </w:div>
    <w:div w:id="703557683">
      <w:bodyDiv w:val="1"/>
      <w:marLeft w:val="0"/>
      <w:marRight w:val="0"/>
      <w:marTop w:val="0"/>
      <w:marBottom w:val="0"/>
      <w:divBdr>
        <w:top w:val="none" w:sz="0" w:space="0" w:color="auto"/>
        <w:left w:val="none" w:sz="0" w:space="0" w:color="auto"/>
        <w:bottom w:val="none" w:sz="0" w:space="0" w:color="auto"/>
        <w:right w:val="none" w:sz="0" w:space="0" w:color="auto"/>
      </w:divBdr>
    </w:div>
    <w:div w:id="809975895">
      <w:bodyDiv w:val="1"/>
      <w:marLeft w:val="0"/>
      <w:marRight w:val="0"/>
      <w:marTop w:val="0"/>
      <w:marBottom w:val="0"/>
      <w:divBdr>
        <w:top w:val="none" w:sz="0" w:space="0" w:color="auto"/>
        <w:left w:val="none" w:sz="0" w:space="0" w:color="auto"/>
        <w:bottom w:val="none" w:sz="0" w:space="0" w:color="auto"/>
        <w:right w:val="none" w:sz="0" w:space="0" w:color="auto"/>
      </w:divBdr>
    </w:div>
    <w:div w:id="843007250">
      <w:bodyDiv w:val="1"/>
      <w:marLeft w:val="0"/>
      <w:marRight w:val="0"/>
      <w:marTop w:val="0"/>
      <w:marBottom w:val="0"/>
      <w:divBdr>
        <w:top w:val="none" w:sz="0" w:space="0" w:color="auto"/>
        <w:left w:val="none" w:sz="0" w:space="0" w:color="auto"/>
        <w:bottom w:val="none" w:sz="0" w:space="0" w:color="auto"/>
        <w:right w:val="none" w:sz="0" w:space="0" w:color="auto"/>
      </w:divBdr>
    </w:div>
    <w:div w:id="849954215">
      <w:bodyDiv w:val="1"/>
      <w:marLeft w:val="0"/>
      <w:marRight w:val="0"/>
      <w:marTop w:val="0"/>
      <w:marBottom w:val="0"/>
      <w:divBdr>
        <w:top w:val="none" w:sz="0" w:space="0" w:color="auto"/>
        <w:left w:val="none" w:sz="0" w:space="0" w:color="auto"/>
        <w:bottom w:val="none" w:sz="0" w:space="0" w:color="auto"/>
        <w:right w:val="none" w:sz="0" w:space="0" w:color="auto"/>
      </w:divBdr>
    </w:div>
    <w:div w:id="940183019">
      <w:bodyDiv w:val="1"/>
      <w:marLeft w:val="0"/>
      <w:marRight w:val="0"/>
      <w:marTop w:val="0"/>
      <w:marBottom w:val="0"/>
      <w:divBdr>
        <w:top w:val="none" w:sz="0" w:space="0" w:color="auto"/>
        <w:left w:val="none" w:sz="0" w:space="0" w:color="auto"/>
        <w:bottom w:val="none" w:sz="0" w:space="0" w:color="auto"/>
        <w:right w:val="none" w:sz="0" w:space="0" w:color="auto"/>
      </w:divBdr>
    </w:div>
    <w:div w:id="1058819565">
      <w:bodyDiv w:val="1"/>
      <w:marLeft w:val="0"/>
      <w:marRight w:val="0"/>
      <w:marTop w:val="0"/>
      <w:marBottom w:val="0"/>
      <w:divBdr>
        <w:top w:val="none" w:sz="0" w:space="0" w:color="auto"/>
        <w:left w:val="none" w:sz="0" w:space="0" w:color="auto"/>
        <w:bottom w:val="none" w:sz="0" w:space="0" w:color="auto"/>
        <w:right w:val="none" w:sz="0" w:space="0" w:color="auto"/>
      </w:divBdr>
    </w:div>
    <w:div w:id="1148008834">
      <w:bodyDiv w:val="1"/>
      <w:marLeft w:val="0"/>
      <w:marRight w:val="0"/>
      <w:marTop w:val="0"/>
      <w:marBottom w:val="0"/>
      <w:divBdr>
        <w:top w:val="none" w:sz="0" w:space="0" w:color="auto"/>
        <w:left w:val="none" w:sz="0" w:space="0" w:color="auto"/>
        <w:bottom w:val="none" w:sz="0" w:space="0" w:color="auto"/>
        <w:right w:val="none" w:sz="0" w:space="0" w:color="auto"/>
      </w:divBdr>
    </w:div>
    <w:div w:id="1191839054">
      <w:bodyDiv w:val="1"/>
      <w:marLeft w:val="0"/>
      <w:marRight w:val="0"/>
      <w:marTop w:val="0"/>
      <w:marBottom w:val="0"/>
      <w:divBdr>
        <w:top w:val="none" w:sz="0" w:space="0" w:color="auto"/>
        <w:left w:val="none" w:sz="0" w:space="0" w:color="auto"/>
        <w:bottom w:val="none" w:sz="0" w:space="0" w:color="auto"/>
        <w:right w:val="none" w:sz="0" w:space="0" w:color="auto"/>
      </w:divBdr>
    </w:div>
    <w:div w:id="1199514899">
      <w:bodyDiv w:val="1"/>
      <w:marLeft w:val="0"/>
      <w:marRight w:val="0"/>
      <w:marTop w:val="0"/>
      <w:marBottom w:val="0"/>
      <w:divBdr>
        <w:top w:val="none" w:sz="0" w:space="0" w:color="auto"/>
        <w:left w:val="none" w:sz="0" w:space="0" w:color="auto"/>
        <w:bottom w:val="none" w:sz="0" w:space="0" w:color="auto"/>
        <w:right w:val="none" w:sz="0" w:space="0" w:color="auto"/>
      </w:divBdr>
    </w:div>
    <w:div w:id="12099517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56401329">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25705839">
      <w:bodyDiv w:val="1"/>
      <w:marLeft w:val="0"/>
      <w:marRight w:val="0"/>
      <w:marTop w:val="0"/>
      <w:marBottom w:val="0"/>
      <w:divBdr>
        <w:top w:val="none" w:sz="0" w:space="0" w:color="auto"/>
        <w:left w:val="none" w:sz="0" w:space="0" w:color="auto"/>
        <w:bottom w:val="none" w:sz="0" w:space="0" w:color="auto"/>
        <w:right w:val="none" w:sz="0" w:space="0" w:color="auto"/>
      </w:divBdr>
    </w:div>
    <w:div w:id="1575896876">
      <w:bodyDiv w:val="1"/>
      <w:marLeft w:val="0"/>
      <w:marRight w:val="0"/>
      <w:marTop w:val="0"/>
      <w:marBottom w:val="0"/>
      <w:divBdr>
        <w:top w:val="none" w:sz="0" w:space="0" w:color="auto"/>
        <w:left w:val="none" w:sz="0" w:space="0" w:color="auto"/>
        <w:bottom w:val="none" w:sz="0" w:space="0" w:color="auto"/>
        <w:right w:val="none" w:sz="0" w:space="0" w:color="auto"/>
      </w:divBdr>
    </w:div>
    <w:div w:id="1684168132">
      <w:bodyDiv w:val="1"/>
      <w:marLeft w:val="0"/>
      <w:marRight w:val="0"/>
      <w:marTop w:val="0"/>
      <w:marBottom w:val="0"/>
      <w:divBdr>
        <w:top w:val="none" w:sz="0" w:space="0" w:color="auto"/>
        <w:left w:val="none" w:sz="0" w:space="0" w:color="auto"/>
        <w:bottom w:val="none" w:sz="0" w:space="0" w:color="auto"/>
        <w:right w:val="none" w:sz="0" w:space="0" w:color="auto"/>
      </w:divBdr>
    </w:div>
    <w:div w:id="1785493225">
      <w:bodyDiv w:val="1"/>
      <w:marLeft w:val="0"/>
      <w:marRight w:val="0"/>
      <w:marTop w:val="0"/>
      <w:marBottom w:val="0"/>
      <w:divBdr>
        <w:top w:val="none" w:sz="0" w:space="0" w:color="auto"/>
        <w:left w:val="none" w:sz="0" w:space="0" w:color="auto"/>
        <w:bottom w:val="none" w:sz="0" w:space="0" w:color="auto"/>
        <w:right w:val="none" w:sz="0" w:space="0" w:color="auto"/>
      </w:divBdr>
    </w:div>
    <w:div w:id="1795521992">
      <w:bodyDiv w:val="1"/>
      <w:marLeft w:val="0"/>
      <w:marRight w:val="0"/>
      <w:marTop w:val="0"/>
      <w:marBottom w:val="0"/>
      <w:divBdr>
        <w:top w:val="none" w:sz="0" w:space="0" w:color="auto"/>
        <w:left w:val="none" w:sz="0" w:space="0" w:color="auto"/>
        <w:bottom w:val="none" w:sz="0" w:space="0" w:color="auto"/>
        <w:right w:val="none" w:sz="0" w:space="0" w:color="auto"/>
      </w:divBdr>
    </w:div>
    <w:div w:id="1825197685">
      <w:bodyDiv w:val="1"/>
      <w:marLeft w:val="0"/>
      <w:marRight w:val="0"/>
      <w:marTop w:val="0"/>
      <w:marBottom w:val="0"/>
      <w:divBdr>
        <w:top w:val="none" w:sz="0" w:space="0" w:color="auto"/>
        <w:left w:val="none" w:sz="0" w:space="0" w:color="auto"/>
        <w:bottom w:val="none" w:sz="0" w:space="0" w:color="auto"/>
        <w:right w:val="none" w:sz="0" w:space="0" w:color="auto"/>
      </w:divBdr>
    </w:div>
    <w:div w:id="1868982914">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209728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github.com/marcotcr/lime" TargetMode="External" Id="rId8" /><Relationship Type="http://schemas.openxmlformats.org/officeDocument/2006/relationships/footer" Target="footer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2.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fontTable" Target="fontTable.xml" Id="rId14" /><Relationship Type="http://schemas.openxmlformats.org/officeDocument/2006/relationships/hyperlink" Target="https://streamlit.io/" TargetMode="External" Id="R958ecce682c54359"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23160"/>
      </a:hlink>
      <a:folHlink>
        <a:srgbClr val="1F386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Zofia Wojcik</lastModifiedBy>
  <revision>235</revision>
  <dcterms:created xsi:type="dcterms:W3CDTF">2024-09-12T19:53:00.0000000Z</dcterms:created>
  <dcterms:modified xsi:type="dcterms:W3CDTF">2024-12-11T23:05:05.725668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